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5D239D" w14:textId="77777777" w:rsidR="00E51762" w:rsidRDefault="007C25FF" w:rsidP="007C25FF">
      <w:pPr>
        <w:pStyle w:val="Ttulo1"/>
      </w:pPr>
      <w:r>
        <w:t>Dicionário de Dados por Arquivo</w:t>
      </w:r>
      <w:bookmarkStart w:id="0" w:name="_GoBack"/>
      <w:bookmarkEnd w:id="0"/>
    </w:p>
    <w:p w14:paraId="0F2BE6A6" w14:textId="77777777" w:rsidR="007C25FF" w:rsidRPr="007C25FF" w:rsidRDefault="007C25FF" w:rsidP="007C25FF"/>
    <w:p w14:paraId="223C3304" w14:textId="77777777" w:rsidR="007C25FF" w:rsidRDefault="007C25FF" w:rsidP="007C25FF">
      <w:pPr>
        <w:pStyle w:val="Ttulo2"/>
        <w:spacing w:after="240"/>
      </w:pPr>
      <w:r w:rsidRPr="007C25FF">
        <w:t>Censo Escolar 2013 (INEP/MEC)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38"/>
        <w:gridCol w:w="7512"/>
      </w:tblGrid>
      <w:tr w:rsidR="007C25FF" w:rsidRPr="007C25FF" w14:paraId="2A263338" w14:textId="77777777" w:rsidTr="007C25FF">
        <w:trPr>
          <w:tblHeader/>
        </w:trPr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4F81BD" w:fill="4F81BD"/>
            <w:noWrap/>
            <w:vAlign w:val="bottom"/>
            <w:hideMark/>
          </w:tcPr>
          <w:p w14:paraId="7A7DE99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  <w:t>CAMPO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4F81BD" w:fill="4F81BD"/>
            <w:noWrap/>
            <w:vAlign w:val="bottom"/>
            <w:hideMark/>
          </w:tcPr>
          <w:p w14:paraId="4B76DDC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  <w:t>DESCRIÇÃO</w:t>
            </w:r>
          </w:p>
        </w:tc>
      </w:tr>
      <w:tr w:rsidR="007C25FF" w:rsidRPr="007C25FF" w14:paraId="63FDC881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1687B9B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6FECA18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entificador do ponto da escola </w:t>
            </w:r>
          </w:p>
        </w:tc>
      </w:tr>
      <w:tr w:rsidR="007C25FF" w:rsidRPr="007C25FF" w14:paraId="1DB008D5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1A01DE7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LONGITUDE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54C17B9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Localização por Longitude </w:t>
            </w:r>
          </w:p>
        </w:tc>
      </w:tr>
      <w:tr w:rsidR="007C25FF" w:rsidRPr="007C25FF" w14:paraId="569F17EA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054FA23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LATITUDE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5B0E820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Localização por Latitude </w:t>
            </w:r>
          </w:p>
        </w:tc>
      </w:tr>
      <w:tr w:rsidR="007C25FF" w:rsidRPr="007C25FF" w14:paraId="2CAC069A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30654FE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CODESC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39B6962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Código da Escola </w:t>
            </w:r>
          </w:p>
        </w:tc>
      </w:tr>
      <w:tr w:rsidR="007C25FF" w:rsidRPr="007C25FF" w14:paraId="026E005E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5E861C0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CODESCTX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59ED5F4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Código da Escola em formato texto </w:t>
            </w:r>
          </w:p>
        </w:tc>
      </w:tr>
      <w:tr w:rsidR="007C25FF" w:rsidRPr="007C25FF" w14:paraId="20BC29D0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5110BF2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MEESC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0A8162E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me da Escola </w:t>
            </w:r>
          </w:p>
        </w:tc>
      </w:tr>
      <w:tr w:rsidR="007C25FF" w:rsidRPr="007C25FF" w14:paraId="454FB5A1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D9CC7A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MEMUN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32A37F1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me do Município </w:t>
            </w:r>
          </w:p>
        </w:tc>
      </w:tr>
      <w:tr w:rsidR="007C25FF" w:rsidRPr="007C25FF" w14:paraId="5A05F62D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1DF7A94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CODMUN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4125965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Código do Município </w:t>
            </w:r>
          </w:p>
        </w:tc>
      </w:tr>
      <w:tr w:rsidR="007C25FF" w:rsidRPr="007C25FF" w14:paraId="08191552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1C2036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MDIST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7B084A5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me do Distrito </w:t>
            </w:r>
          </w:p>
        </w:tc>
      </w:tr>
      <w:tr w:rsidR="007C25FF" w:rsidRPr="007C25FF" w14:paraId="17EC88DE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553AE4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CODDIST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36528CB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Código do Distrito </w:t>
            </w:r>
          </w:p>
        </w:tc>
      </w:tr>
      <w:tr w:rsidR="007C25FF" w:rsidRPr="007C25FF" w14:paraId="4FB357EF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84B7E5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COD_SC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3339E92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Código do Setor Censitário 2010 do IBGE </w:t>
            </w:r>
          </w:p>
        </w:tc>
      </w:tr>
      <w:tr w:rsidR="007C25FF" w:rsidRPr="007C25FF" w14:paraId="3476C5ED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2E415DF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COD_DEP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vAlign w:val="bottom"/>
            <w:hideMark/>
          </w:tcPr>
          <w:p w14:paraId="1CBDB28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Código da dependência administrativa da escola </w:t>
            </w: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br/>
              <w:t xml:space="preserve">(1 - Federal, 2 - Estadual, 3 - Municipal, 4 - Privada) </w:t>
            </w:r>
          </w:p>
        </w:tc>
      </w:tr>
      <w:tr w:rsidR="007C25FF" w:rsidRPr="007C25FF" w14:paraId="43EAF913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4B93E99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IP_DEP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0476280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Dependência administrativa da escola </w:t>
            </w:r>
          </w:p>
        </w:tc>
      </w:tr>
      <w:tr w:rsidR="007C25FF" w:rsidRPr="007C25FF" w14:paraId="3B8BDAD6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286227E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BAIRRO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58A1356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Bairro da escola </w:t>
            </w:r>
          </w:p>
        </w:tc>
      </w:tr>
      <w:tr w:rsidR="007C25FF" w:rsidRPr="007C25FF" w14:paraId="275ACDCB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F5712B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CEP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4A75E18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CEP da escola </w:t>
            </w:r>
          </w:p>
        </w:tc>
      </w:tr>
      <w:tr w:rsidR="007C25FF" w:rsidRPr="007C25FF" w14:paraId="2C622EB7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195A9F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ND_ESC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45A6D5B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ndereço da escola </w:t>
            </w:r>
          </w:p>
        </w:tc>
      </w:tr>
      <w:tr w:rsidR="007C25FF" w:rsidRPr="007C25FF" w14:paraId="070DAE9B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4DA6FCC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UM_ESC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1A3BE6B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úmero da escola </w:t>
            </w:r>
          </w:p>
        </w:tc>
      </w:tr>
      <w:tr w:rsidR="007C25FF" w:rsidRPr="007C25FF" w14:paraId="6661565B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32F01A6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DDD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403257D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DDD </w:t>
            </w:r>
          </w:p>
        </w:tc>
      </w:tr>
      <w:tr w:rsidR="007C25FF" w:rsidRPr="007C25FF" w14:paraId="61A406C8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F3ACD2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ELEFONE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4DDE3BA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elefone da escola </w:t>
            </w:r>
          </w:p>
        </w:tc>
      </w:tr>
      <w:tr w:rsidR="007C25FF" w:rsidRPr="007C25FF" w14:paraId="77C7A92D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CA5039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LAB_IN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1186B48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Dependências existentes na escola - Laboratório de informática </w:t>
            </w:r>
          </w:p>
        </w:tc>
      </w:tr>
      <w:tr w:rsidR="007C25FF" w:rsidRPr="007C25FF" w14:paraId="4F7F75B0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41B22E4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QD_ESP_C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6BA5B78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Dependências existentes na escola - Quadra de esportes Coberta </w:t>
            </w:r>
          </w:p>
        </w:tc>
      </w:tr>
      <w:tr w:rsidR="007C25FF" w:rsidRPr="007C25FF" w14:paraId="53264CAE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7D2B64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QD_ESP_D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19A7BDB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Dependências existentes na escola - Quadra de esportes Descoberta </w:t>
            </w:r>
          </w:p>
        </w:tc>
      </w:tr>
      <w:tr w:rsidR="007C25FF" w:rsidRPr="007C25FF" w14:paraId="3EE754ED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F588D5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BIBLIO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0332620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Dependências existentes na escola - Biblioteca </w:t>
            </w:r>
          </w:p>
        </w:tc>
      </w:tr>
      <w:tr w:rsidR="007C25FF" w:rsidRPr="007C25FF" w14:paraId="60521034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BB1CC4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NS_REG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7EF6E23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Modalidade - Ensino Regular </w:t>
            </w:r>
          </w:p>
        </w:tc>
      </w:tr>
      <w:tr w:rsidR="007C25FF" w:rsidRPr="007C25FF" w14:paraId="39CD8867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4744973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REG_IN_CR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2D69401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nsino Regular - Educação Infantil - Creche (0 a 3 anos) </w:t>
            </w:r>
          </w:p>
        </w:tc>
      </w:tr>
      <w:tr w:rsidR="007C25FF" w:rsidRPr="007C25FF" w14:paraId="074F9318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1CF6B88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REG_IN_PE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4011D61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nsino Regular - Educação Infantil - Pré-escola (4 e 5 anos) </w:t>
            </w:r>
          </w:p>
        </w:tc>
      </w:tr>
      <w:tr w:rsidR="007C25FF" w:rsidRPr="007C25FF" w14:paraId="0385E109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12CAA59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REG_FU_8A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033E2E6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nsino Regular - Ensino Fundamental - 8 anos </w:t>
            </w:r>
          </w:p>
        </w:tc>
      </w:tr>
      <w:tr w:rsidR="007C25FF" w:rsidRPr="007C25FF" w14:paraId="27571D9C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216C6A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REG_FU_9A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7ED0B25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nsino Regular - Ensino Fundamental - 9 anos </w:t>
            </w:r>
          </w:p>
        </w:tc>
      </w:tr>
      <w:tr w:rsidR="007C25FF" w:rsidRPr="007C25FF" w14:paraId="5E263ED7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5417A75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REG_MED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2A7B7AE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nsino Regular - Ensino Médio - Médio </w:t>
            </w:r>
          </w:p>
        </w:tc>
      </w:tr>
      <w:tr w:rsidR="007C25FF" w:rsidRPr="007C25FF" w14:paraId="7AC7E488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C4598E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REG_MED_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15084EE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nsino Regular - Ensino Médio - Integrado </w:t>
            </w:r>
          </w:p>
        </w:tc>
      </w:tr>
      <w:tr w:rsidR="007C25FF" w:rsidRPr="007C25FF" w14:paraId="6E5ECDC5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19735D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REG_MED_N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00F9131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nsino Regular - Ensino Médio - Normal/Magistério </w:t>
            </w:r>
          </w:p>
        </w:tc>
      </w:tr>
      <w:tr w:rsidR="007C25FF" w:rsidRPr="007C25FF" w14:paraId="35F129D7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608EC0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REG_MED_P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5F54092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nsino Regular - Ensino Médio - Ensino Profissional </w:t>
            </w:r>
          </w:p>
        </w:tc>
      </w:tr>
      <w:tr w:rsidR="007C25FF" w:rsidRPr="007C25FF" w14:paraId="4D338CF8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FDEE7C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NS_ESP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256FCDB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Modalidade - Educação Especial - Modalidade Substitutiva </w:t>
            </w:r>
          </w:p>
        </w:tc>
      </w:tr>
      <w:tr w:rsidR="007C25FF" w:rsidRPr="007C25FF" w14:paraId="25EB7FF2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DB3D55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SP_IN_CR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070D57B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ducação Especial - Educação Infantil - Creche </w:t>
            </w:r>
          </w:p>
        </w:tc>
      </w:tr>
      <w:tr w:rsidR="007C25FF" w:rsidRPr="007C25FF" w14:paraId="6874EF75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569826A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SP_IN_PE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2610AAC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ducação Especial - Educação Infantil - Pré-escola </w:t>
            </w:r>
          </w:p>
        </w:tc>
      </w:tr>
      <w:tr w:rsidR="007C25FF" w:rsidRPr="007C25FF" w14:paraId="7108B03D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91340C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SP_FU_8A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22AA0ED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ducação Especial - Ensino Fundamental - 8 anos </w:t>
            </w:r>
          </w:p>
        </w:tc>
      </w:tr>
      <w:tr w:rsidR="007C25FF" w:rsidRPr="007C25FF" w14:paraId="1E41D41B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55DF55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SP_FU_9A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3099FB1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ducação Especial - Ensino Fundamental - 9 anos </w:t>
            </w:r>
          </w:p>
        </w:tc>
      </w:tr>
      <w:tr w:rsidR="007C25FF" w:rsidRPr="007C25FF" w14:paraId="052C0F69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5E72DF3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SP_MED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77EAC8F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ducação Especial - Ensino Médio - Médio </w:t>
            </w:r>
          </w:p>
        </w:tc>
      </w:tr>
      <w:tr w:rsidR="007C25FF" w:rsidRPr="007C25FF" w14:paraId="332EAB79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0657EFD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 xml:space="preserve">ESP_MED_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7697A8A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ducação Especial - Ensino Médio - Integrado </w:t>
            </w:r>
          </w:p>
        </w:tc>
      </w:tr>
      <w:tr w:rsidR="007C25FF" w:rsidRPr="007C25FF" w14:paraId="62CBEFA0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2075047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SP_MED_N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44393C5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ducação Especial - Ensino Médio - Normal/Magistério </w:t>
            </w:r>
          </w:p>
        </w:tc>
      </w:tr>
      <w:tr w:rsidR="007C25FF" w:rsidRPr="007C25FF" w14:paraId="2511B1BF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44B4C52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SP_MED_P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65FC8F4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ducação Especial - Ensino Médio - Educação Profissional </w:t>
            </w:r>
          </w:p>
        </w:tc>
      </w:tr>
      <w:tr w:rsidR="007C25FF" w:rsidRPr="007C25FF" w14:paraId="4F153EF8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32DCB82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SP_EJA_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5891090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ducação Especial - Educação de Jovens e Adultos - Ensino Fundamental </w:t>
            </w:r>
          </w:p>
        </w:tc>
      </w:tr>
      <w:tr w:rsidR="007C25FF" w:rsidRPr="007C25FF" w14:paraId="5FA4EE5D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D1D849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SP_EJA_M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707550A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ducação Especial - Educação de Jovens e Adultos - Ensino Médio </w:t>
            </w:r>
          </w:p>
        </w:tc>
      </w:tr>
      <w:tr w:rsidR="007C25FF" w:rsidRPr="007C25FF" w14:paraId="2FA85701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555946D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JA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5CFEA26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Modalidade - Educação de Jovens e Adultos </w:t>
            </w:r>
          </w:p>
        </w:tc>
      </w:tr>
      <w:tr w:rsidR="007C25FF" w:rsidRPr="007C25FF" w14:paraId="70CE7325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81E8D3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JA_FUND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771B63B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ducação de Jovens e Adultos - Ensino Fundamental </w:t>
            </w:r>
          </w:p>
        </w:tc>
      </w:tr>
      <w:tr w:rsidR="007C25FF" w:rsidRPr="007C25FF" w14:paraId="66E0A84A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3B244DD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JA_MED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7ACB5DF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ducação de Jovens e Adultos - Ensino Médio </w:t>
            </w:r>
          </w:p>
        </w:tc>
      </w:tr>
      <w:tr w:rsidR="007C25FF" w:rsidRPr="007C25FF" w14:paraId="257094E6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53A51DE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JA_PROJ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007862B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ducação de Jovens e Adultos - Ensino Fundamental -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Projovem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(Urbano) </w:t>
            </w:r>
          </w:p>
        </w:tc>
      </w:tr>
      <w:tr w:rsidR="007C25FF" w:rsidRPr="007C25FF" w14:paraId="4256F221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B0D03C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5EF_07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6D571F4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4ª série/5º Ano do Ensino Fundamental - 2007 </w:t>
            </w:r>
          </w:p>
        </w:tc>
      </w:tr>
      <w:tr w:rsidR="007C25FF" w:rsidRPr="007C25FF" w14:paraId="7A9F89D4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1C93BD0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9EF_07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6AC74B4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8ª série/9º Ano do Ensino Fundamental - 2007 </w:t>
            </w:r>
          </w:p>
        </w:tc>
      </w:tr>
      <w:tr w:rsidR="007C25FF" w:rsidRPr="007C25FF" w14:paraId="4A5D5B0D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55777C4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3EM_07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63E7B02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3ª série do Ensino Médio - 2007 </w:t>
            </w:r>
          </w:p>
        </w:tc>
      </w:tr>
      <w:tr w:rsidR="007C25FF" w:rsidRPr="007C25FF" w14:paraId="5CEC45C5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A7AD2D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B1EM_07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54F883F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bandono na 1ª série - Médio do Ensino Médio - 2007 </w:t>
            </w:r>
          </w:p>
        </w:tc>
      </w:tr>
      <w:tr w:rsidR="007C25FF" w:rsidRPr="007C25FF" w14:paraId="7E7948A6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F3D6DA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5EF_08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22A3BC3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4ª série/5º Ano do Ensino Fundamental - 2008 </w:t>
            </w:r>
          </w:p>
        </w:tc>
      </w:tr>
      <w:tr w:rsidR="007C25FF" w:rsidRPr="007C25FF" w14:paraId="52FE09F3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0DE4F60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9EF_08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23BE34D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8ª série/9º Ano do Ensino Fundamental - 2008 </w:t>
            </w:r>
          </w:p>
        </w:tc>
      </w:tr>
      <w:tr w:rsidR="007C25FF" w:rsidRPr="007C25FF" w14:paraId="5C55BF77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6D0940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3EM_08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3ACCC2B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3ª série do Ensino Médio - 2008 </w:t>
            </w:r>
          </w:p>
        </w:tc>
      </w:tr>
      <w:tr w:rsidR="007C25FF" w:rsidRPr="007C25FF" w14:paraId="1BD3161F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09F16C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B1EM_08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523A261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bandono na 1ª série - Médio do Ensino Médio - 2008 </w:t>
            </w:r>
          </w:p>
        </w:tc>
      </w:tr>
      <w:tr w:rsidR="007C25FF" w:rsidRPr="007C25FF" w14:paraId="4D4B5EC6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0C0462B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5EF_09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1F4C4DA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4ª série/5º Ano do Ensino Fundamental - 2009 </w:t>
            </w:r>
          </w:p>
        </w:tc>
      </w:tr>
      <w:tr w:rsidR="007C25FF" w:rsidRPr="007C25FF" w14:paraId="5E72DF02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5F7FB5B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9EF_09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416BC50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8ª série/9º Ano do Ensino Fundamental - 2009 </w:t>
            </w:r>
          </w:p>
        </w:tc>
      </w:tr>
      <w:tr w:rsidR="007C25FF" w:rsidRPr="007C25FF" w14:paraId="6AB968F0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7E2296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3EM_09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3A5BB19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3ª série do Ensino Médio - 2009 </w:t>
            </w:r>
          </w:p>
        </w:tc>
      </w:tr>
      <w:tr w:rsidR="007C25FF" w:rsidRPr="007C25FF" w14:paraId="7104666D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5FBB30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B1EM_09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040FE65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bandono na 1ª série - Médio do Ensino Médio - 2009 </w:t>
            </w:r>
          </w:p>
        </w:tc>
      </w:tr>
      <w:tr w:rsidR="007C25FF" w:rsidRPr="007C25FF" w14:paraId="780B54E3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50DA671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5EF_10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65B1FB8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4ª série/5º Ano do Ensino Fundamental - 2010 </w:t>
            </w:r>
          </w:p>
        </w:tc>
      </w:tr>
      <w:tr w:rsidR="007C25FF" w:rsidRPr="007C25FF" w14:paraId="73621CE9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5C4896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9EF_10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3FD8989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8ª série/9º Ano do Ensino Fundamental - 2010 </w:t>
            </w:r>
          </w:p>
        </w:tc>
      </w:tr>
      <w:tr w:rsidR="007C25FF" w:rsidRPr="007C25FF" w14:paraId="1288639F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15FC0AD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3EM_10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0139694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3ª série do Ensino Médio - 2010 </w:t>
            </w:r>
          </w:p>
        </w:tc>
      </w:tr>
      <w:tr w:rsidR="007C25FF" w:rsidRPr="007C25FF" w14:paraId="4172BA63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15627F4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B1EM_10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7EBA058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bandono na 1ª série - Médio do Ensino Médio - 2010 </w:t>
            </w:r>
          </w:p>
        </w:tc>
      </w:tr>
      <w:tr w:rsidR="007C25FF" w:rsidRPr="007C25FF" w14:paraId="5D280A25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9653BF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5EF_11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6BBA179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4ª série/5º Ano do Ensino Fundamental - 2011 </w:t>
            </w:r>
          </w:p>
        </w:tc>
      </w:tr>
      <w:tr w:rsidR="007C25FF" w:rsidRPr="007C25FF" w14:paraId="338F2FE8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41A04E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9EF_11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553A2AF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8ª série/9º Ano do Ensino Fundamental - 2011 </w:t>
            </w:r>
          </w:p>
        </w:tc>
      </w:tr>
      <w:tr w:rsidR="007C25FF" w:rsidRPr="007C25FF" w14:paraId="54F535A7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172D998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R3EM_11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4B674CA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3ª série do Ensino Médio - 2011 </w:t>
            </w:r>
          </w:p>
        </w:tc>
      </w:tr>
      <w:tr w:rsidR="007C25FF" w:rsidRPr="007C25FF" w14:paraId="0CF95F2E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5E18395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B1EM_11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625C60C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bandono na 1ª série - Médio do Ensino Médio - 2011 </w:t>
            </w:r>
          </w:p>
        </w:tc>
      </w:tr>
      <w:tr w:rsidR="007C25FF" w:rsidRPr="007C25FF" w14:paraId="69B18E9A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55C5139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5EF_12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048E7F2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4ª série/5º Ano do Ensino Fundamental - 2012 </w:t>
            </w:r>
          </w:p>
        </w:tc>
      </w:tr>
      <w:tr w:rsidR="007C25FF" w:rsidRPr="007C25FF" w14:paraId="1F14FAE5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5BB89F0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9EF_12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54BAD89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8ª série/9º Ano do Ensino Fundamental - 2012 </w:t>
            </w:r>
          </w:p>
        </w:tc>
      </w:tr>
      <w:tr w:rsidR="007C25FF" w:rsidRPr="007C25FF" w14:paraId="54FAB408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02E9E05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3EM_12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614FFF1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3ª série do Ensino Médio - 2012 </w:t>
            </w:r>
          </w:p>
        </w:tc>
      </w:tr>
      <w:tr w:rsidR="007C25FF" w:rsidRPr="007C25FF" w14:paraId="56AFF8AD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0D9861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B1EM_12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23FA5C3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bandono na 1ª série do Ensino Médio - 2012 </w:t>
            </w:r>
          </w:p>
        </w:tc>
      </w:tr>
      <w:tr w:rsidR="007C25FF" w:rsidRPr="007C25FF" w14:paraId="0020162B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37E3F11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5EF_13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3EA5F7C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4ª série/5º Ano do Ensino Fundamental - 2013 </w:t>
            </w:r>
          </w:p>
        </w:tc>
      </w:tr>
      <w:tr w:rsidR="007C25FF" w:rsidRPr="007C25FF" w14:paraId="10BEB751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9FF26E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9EF_13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7C84E12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8ª série/9º Ano do Ensino Fundamental - 2013 </w:t>
            </w:r>
          </w:p>
        </w:tc>
      </w:tr>
      <w:tr w:rsidR="007C25FF" w:rsidRPr="007C25FF" w14:paraId="75EF4A75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F8B549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3EM_13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1F3957F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3ª série do Ensino Médio - 2013 </w:t>
            </w:r>
          </w:p>
        </w:tc>
      </w:tr>
      <w:tr w:rsidR="007C25FF" w:rsidRPr="007C25FF" w14:paraId="487E34B7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808542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B1EM_13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72913A8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bandono na 1ª série do Ensino Médio - 2013 </w:t>
            </w:r>
          </w:p>
        </w:tc>
      </w:tr>
      <w:tr w:rsidR="007C25FF" w:rsidRPr="007C25FF" w14:paraId="06216891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2CB91FD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5EF_14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5506EF9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4ª série/5º Ano do Ensino Fundamental - 2014 </w:t>
            </w:r>
          </w:p>
        </w:tc>
      </w:tr>
      <w:tr w:rsidR="007C25FF" w:rsidRPr="007C25FF" w14:paraId="3DABC404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4AB542D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9EF_14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26D111F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8ª série/9º Ano do Ensino Fundamental - 2014 </w:t>
            </w:r>
          </w:p>
        </w:tc>
      </w:tr>
      <w:tr w:rsidR="007C25FF" w:rsidRPr="007C25FF" w14:paraId="1BE7E64D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018BB4A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P3EM_14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679D62E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provação na 3ª série do Ensino Médio - 2014 </w:t>
            </w:r>
          </w:p>
        </w:tc>
      </w:tr>
      <w:tr w:rsidR="007C25FF" w:rsidRPr="007C25FF" w14:paraId="59AAB80E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2A7AE7A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B1EM_14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48149BD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Abandono na 1ª série do Ensino Médio - 2014 </w:t>
            </w:r>
          </w:p>
        </w:tc>
      </w:tr>
      <w:tr w:rsidR="007C25FF" w:rsidRPr="007C25FF" w14:paraId="2FCF074B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0563D91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DI3EM_07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628BFF5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Distorção Idade-Série na 3ª série do Ensino Médio - 2007 </w:t>
            </w:r>
          </w:p>
        </w:tc>
      </w:tr>
      <w:tr w:rsidR="007C25FF" w:rsidRPr="007C25FF" w14:paraId="315A43BC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457908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DI3EM_08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1E5155E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Distorção Idade-Série na 3ª série do Ensino Médio - 2008 </w:t>
            </w:r>
          </w:p>
        </w:tc>
      </w:tr>
      <w:tr w:rsidR="007C25FF" w:rsidRPr="007C25FF" w14:paraId="41000357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EE5469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DI3EM_09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6CD1A05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Distorção Idade-Série na 3ª série do Ensino Médio - 2009 </w:t>
            </w:r>
          </w:p>
        </w:tc>
      </w:tr>
      <w:tr w:rsidR="007C25FF" w:rsidRPr="007C25FF" w14:paraId="7A38F1A9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88CF83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DI3EM_10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131A7CF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Distorção Idade-Série na 3ª série do Ensino Médio - 2010 </w:t>
            </w:r>
          </w:p>
        </w:tc>
      </w:tr>
      <w:tr w:rsidR="007C25FF" w:rsidRPr="007C25FF" w14:paraId="6F51712A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59BC9B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 xml:space="preserve">DI3EM_11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749766D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Distorção Idade-Série na 3ª série do Ensino Médio - 2011 </w:t>
            </w:r>
          </w:p>
        </w:tc>
      </w:tr>
      <w:tr w:rsidR="007C25FF" w:rsidRPr="007C25FF" w14:paraId="759AD0E2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226F4C7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DI3EM_12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22D58D4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Distorção Idade-Série na 3ª série do Ensino Médio - 2012 </w:t>
            </w:r>
          </w:p>
        </w:tc>
      </w:tr>
      <w:tr w:rsidR="007C25FF" w:rsidRPr="007C25FF" w14:paraId="60556874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F4C6F5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DI3EM_13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4258B64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Distorção Idade-Série na 3ª série do Ensino Médio - 2013 </w:t>
            </w:r>
          </w:p>
        </w:tc>
      </w:tr>
      <w:tr w:rsidR="007C25FF" w:rsidRPr="007C25FF" w14:paraId="2B5BDB47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47951FD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DI3EM_14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3EF3D5B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axa de Distorção Idade-Série na 3ª série do Ensino Médio - 2014 </w:t>
            </w:r>
          </w:p>
        </w:tc>
      </w:tr>
      <w:tr w:rsidR="007C25FF" w:rsidRPr="007C25FF" w14:paraId="357031A6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DF7F2E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MAT05_A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2C2F80E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05 - Matemática - Anos Iniciais </w:t>
            </w:r>
          </w:p>
        </w:tc>
      </w:tr>
      <w:tr w:rsidR="007C25FF" w:rsidRPr="007C25FF" w14:paraId="5FAB4A46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2C2D751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LP05_A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66F1A74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05 - Língua Portuguesa - Anos Iniciais </w:t>
            </w:r>
          </w:p>
        </w:tc>
      </w:tr>
      <w:tr w:rsidR="007C25FF" w:rsidRPr="007C25FF" w14:paraId="4AA241CE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94D467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P05_A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3494C6F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05 - Nota Média Padronizada (N) - Anos Iniciais </w:t>
            </w:r>
          </w:p>
        </w:tc>
      </w:tr>
      <w:tr w:rsidR="007C25FF" w:rsidRPr="007C25FF" w14:paraId="281CA56B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4DC365A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MAT07_A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5C1EE3F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07 - Matemática - Anos Iniciais </w:t>
            </w:r>
          </w:p>
        </w:tc>
      </w:tr>
      <w:tr w:rsidR="007C25FF" w:rsidRPr="007C25FF" w14:paraId="33C8FD3D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E02CB2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LP07_A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7C390D8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07 - Língua Portuguesa - Anos Iniciais </w:t>
            </w:r>
          </w:p>
        </w:tc>
      </w:tr>
      <w:tr w:rsidR="007C25FF" w:rsidRPr="007C25FF" w14:paraId="15E43B0E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40A7D71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P07_A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01F4581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07 - Nota Média Padronizada (N) - Anos Iniciais </w:t>
            </w:r>
          </w:p>
        </w:tc>
      </w:tr>
      <w:tr w:rsidR="007C25FF" w:rsidRPr="007C25FF" w14:paraId="1733E04A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FBA539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MAT09_A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5A26A27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09 - Matemática - Anos Iniciais </w:t>
            </w:r>
          </w:p>
        </w:tc>
      </w:tr>
      <w:tr w:rsidR="007C25FF" w:rsidRPr="007C25FF" w14:paraId="5E17A4F8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C3032A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LP09_A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2014EEB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09 - Língua Portuguesa - Anos Iniciais </w:t>
            </w:r>
          </w:p>
        </w:tc>
      </w:tr>
      <w:tr w:rsidR="007C25FF" w:rsidRPr="007C25FF" w14:paraId="7FEDBECA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C20B5E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P09_A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1DEF49C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09 - Nota Média Padronizada (N) - Anos Iniciais </w:t>
            </w:r>
          </w:p>
        </w:tc>
      </w:tr>
      <w:tr w:rsidR="007C25FF" w:rsidRPr="007C25FF" w14:paraId="5A56ABD7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5EBD3C6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MAT11_A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1CC2056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11 - Matemática - Anos Iniciais </w:t>
            </w:r>
          </w:p>
        </w:tc>
      </w:tr>
      <w:tr w:rsidR="007C25FF" w:rsidRPr="007C25FF" w14:paraId="22FA08DE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A0B4C5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LP11_A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2E7D964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11 - Língua Portuguesa - Anos Iniciais </w:t>
            </w:r>
          </w:p>
        </w:tc>
      </w:tr>
      <w:tr w:rsidR="007C25FF" w:rsidRPr="007C25FF" w14:paraId="5A59A4E0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D32EA8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P11_A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555C8B5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11 - Nota Média Padronizada (N) - Anos Iniciais </w:t>
            </w:r>
          </w:p>
        </w:tc>
      </w:tr>
      <w:tr w:rsidR="007C25FF" w:rsidRPr="007C25FF" w14:paraId="1A9F96D5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3C17084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MAT13_A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5AA5830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13 - Matemática - Anos Iniciais </w:t>
            </w:r>
          </w:p>
        </w:tc>
      </w:tr>
      <w:tr w:rsidR="007C25FF" w:rsidRPr="007C25FF" w14:paraId="08CA3E9B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76A183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LP13_A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3C2F974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13 - Língua Portuguesa - Anos Iniciais </w:t>
            </w:r>
          </w:p>
        </w:tc>
      </w:tr>
      <w:tr w:rsidR="007C25FF" w:rsidRPr="007C25FF" w14:paraId="06DF4B8E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51D0774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P13_A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457DD19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13 - Nota Média Padronizada (N) - Anos Iniciais </w:t>
            </w:r>
          </w:p>
        </w:tc>
      </w:tr>
      <w:tr w:rsidR="007C25FF" w:rsidRPr="007C25FF" w14:paraId="36C30AB1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F62400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EB05A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37403F2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EB 2005 (N x P) - Anos Iniciais </w:t>
            </w:r>
          </w:p>
        </w:tc>
      </w:tr>
      <w:tr w:rsidR="007C25FF" w:rsidRPr="007C25FF" w14:paraId="54C45E68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37DEE2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EB07A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4125734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EB 2007 (N x P) - Anos Iniciais </w:t>
            </w:r>
          </w:p>
        </w:tc>
      </w:tr>
      <w:tr w:rsidR="007C25FF" w:rsidRPr="007C25FF" w14:paraId="6BB2E883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0C66A00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EB09A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5816547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EB 2009 (N x P) - Anos Iniciais </w:t>
            </w:r>
          </w:p>
        </w:tc>
      </w:tr>
      <w:tr w:rsidR="007C25FF" w:rsidRPr="007C25FF" w14:paraId="0ED07113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98EEBE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EB11A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0AFC5EE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EB 2011 (N x P) - Anos Iniciais </w:t>
            </w:r>
          </w:p>
        </w:tc>
      </w:tr>
      <w:tr w:rsidR="007C25FF" w:rsidRPr="007C25FF" w14:paraId="4F25A2B0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D8E942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EB13AI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11D5B8F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EB 2013 (N x P) - Anos Iniciais </w:t>
            </w:r>
          </w:p>
        </w:tc>
      </w:tr>
      <w:tr w:rsidR="007C25FF" w:rsidRPr="007C25FF" w14:paraId="17FAE46F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1DF144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MAT05_A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161AAA1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05 - Matemática - Anos Finais </w:t>
            </w:r>
          </w:p>
        </w:tc>
      </w:tr>
      <w:tr w:rsidR="007C25FF" w:rsidRPr="007C25FF" w14:paraId="11C18CC9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0F1A27C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LP05_A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7974D2A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05 - Língua Portuguesa - Anos Finais </w:t>
            </w:r>
          </w:p>
        </w:tc>
      </w:tr>
      <w:tr w:rsidR="007C25FF" w:rsidRPr="007C25FF" w14:paraId="3F60F919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942BF4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P05_A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20B0F2D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05 - Nota Média Padronizada (N) - Anos Finais </w:t>
            </w:r>
          </w:p>
        </w:tc>
      </w:tr>
      <w:tr w:rsidR="007C25FF" w:rsidRPr="007C25FF" w14:paraId="5B094F9F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0641098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MAT07_A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0816500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07 - Matemática - Anos Finais </w:t>
            </w:r>
          </w:p>
        </w:tc>
      </w:tr>
      <w:tr w:rsidR="007C25FF" w:rsidRPr="007C25FF" w14:paraId="20A5BD03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0F40654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LP07_A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3478FD9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07 - Língua Portuguesa - Anos Finais </w:t>
            </w:r>
          </w:p>
        </w:tc>
      </w:tr>
      <w:tr w:rsidR="007C25FF" w:rsidRPr="007C25FF" w14:paraId="0E56AFC7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1150DB2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P07_A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65F54B4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07 - Nota Média Padronizada (N) - Anos Finais </w:t>
            </w:r>
          </w:p>
        </w:tc>
      </w:tr>
      <w:tr w:rsidR="007C25FF" w:rsidRPr="007C25FF" w14:paraId="79131CBD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2EA220D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MAT09_A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1CD3814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09 - Matemática - Anos Finais </w:t>
            </w:r>
          </w:p>
        </w:tc>
      </w:tr>
      <w:tr w:rsidR="007C25FF" w:rsidRPr="007C25FF" w14:paraId="79A7C95A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D42755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LP09_A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299CA66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09 - Língua Portuguesa - Anos Finais </w:t>
            </w:r>
          </w:p>
        </w:tc>
      </w:tr>
      <w:tr w:rsidR="007C25FF" w:rsidRPr="007C25FF" w14:paraId="48E2926E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34E4740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P09_A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3B445E4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09 - Nota Média Padronizada (N) - Anos Finais </w:t>
            </w:r>
          </w:p>
        </w:tc>
      </w:tr>
      <w:tr w:rsidR="007C25FF" w:rsidRPr="007C25FF" w14:paraId="0FFC73FC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718535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MAT11_A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3B42E29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11 - Matemática - Anos Finais </w:t>
            </w:r>
          </w:p>
        </w:tc>
      </w:tr>
      <w:tr w:rsidR="007C25FF" w:rsidRPr="007C25FF" w14:paraId="7D4DCF51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2FA40F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LP11_A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359A58C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11 - Língua Portuguesa - Anos Finais </w:t>
            </w:r>
          </w:p>
        </w:tc>
      </w:tr>
      <w:tr w:rsidR="007C25FF" w:rsidRPr="007C25FF" w14:paraId="7A3ED9C7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2D1759A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P11_A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73D62B0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11 - Nota Média Padronizada (N) - Anos Finais </w:t>
            </w:r>
          </w:p>
        </w:tc>
      </w:tr>
      <w:tr w:rsidR="007C25FF" w:rsidRPr="007C25FF" w14:paraId="352E6356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5835A6E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MAT13_A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1D5085E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13 - Matemática - Anos Finais </w:t>
            </w:r>
          </w:p>
        </w:tc>
      </w:tr>
      <w:tr w:rsidR="007C25FF" w:rsidRPr="007C25FF" w14:paraId="48CA09B2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4FA5A15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LP13_A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202BBBA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13 - Língua Portuguesa - Anos Finais </w:t>
            </w:r>
          </w:p>
        </w:tc>
      </w:tr>
      <w:tr w:rsidR="007C25FF" w:rsidRPr="007C25FF" w14:paraId="516BC1D6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09E2D55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P13_A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5E1E749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Nota Prova Brasil - 2013 - Nota Média Padronizada (N) - Anos Finais </w:t>
            </w:r>
          </w:p>
        </w:tc>
      </w:tr>
      <w:tr w:rsidR="007C25FF" w:rsidRPr="007C25FF" w14:paraId="30C7542D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2DF807A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EB05A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1F4B8F5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EB 2005 (N x P) - Anos Finais </w:t>
            </w:r>
          </w:p>
        </w:tc>
      </w:tr>
      <w:tr w:rsidR="007C25FF" w:rsidRPr="007C25FF" w14:paraId="57C43011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9F50C1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EB07A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78DD2AE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EB 2007 (N x P) - Anos Finais </w:t>
            </w:r>
          </w:p>
        </w:tc>
      </w:tr>
      <w:tr w:rsidR="007C25FF" w:rsidRPr="007C25FF" w14:paraId="5D44F056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1C74ED1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EB09A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4CB8814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EB 2009 (N x P) - Anos Finais </w:t>
            </w:r>
          </w:p>
        </w:tc>
      </w:tr>
      <w:tr w:rsidR="007C25FF" w:rsidRPr="007C25FF" w14:paraId="187185E5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38C5082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EB11A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79D5C19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EB 2011 (N x P) - Anos Finais </w:t>
            </w:r>
          </w:p>
        </w:tc>
      </w:tr>
      <w:tr w:rsidR="007C25FF" w:rsidRPr="007C25FF" w14:paraId="77CE0A73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562A5E5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EB13AF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3272C3C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DEB 2013 (N x P) - Anos Finais </w:t>
            </w:r>
          </w:p>
        </w:tc>
      </w:tr>
      <w:tr w:rsidR="007C25FF" w:rsidRPr="007C25FF" w14:paraId="2D072976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3673D77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RED_EN13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151DA31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MÉDIA - Redação - ENEM 2013 </w:t>
            </w:r>
          </w:p>
        </w:tc>
      </w:tr>
      <w:tr w:rsidR="007C25FF" w:rsidRPr="007C25FF" w14:paraId="5E7E0D84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06CE67D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 xml:space="preserve">LC_EN13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3773548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MÉDIA - Linguagens e Códigos - ENEM 2013 </w:t>
            </w:r>
          </w:p>
        </w:tc>
      </w:tr>
      <w:tr w:rsidR="007C25FF" w:rsidRPr="007C25FF" w14:paraId="39E60EDF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24D9585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MAT_EN13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411E13B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MÉDIA - Matemática - ENEM 2013 </w:t>
            </w:r>
          </w:p>
        </w:tc>
      </w:tr>
      <w:tr w:rsidR="007C25FF" w:rsidRPr="007C25FF" w14:paraId="050D7708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49D542E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CH_EN13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1573584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MÉDIA - Ciências Humanas - ENEM 2013 </w:t>
            </w:r>
          </w:p>
        </w:tc>
      </w:tr>
      <w:tr w:rsidR="007C25FF" w:rsidRPr="007C25FF" w14:paraId="00F186D8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09C10F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CN_EN13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2E43FA9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MÉDIA - Ciências da Natureza - ENEM 2013 </w:t>
            </w:r>
          </w:p>
        </w:tc>
      </w:tr>
      <w:tr w:rsidR="007C25FF" w:rsidRPr="007C25FF" w14:paraId="6CD7F3E3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4CCEB5F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NEM2013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312829C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Média da Prova Objetiva (ciências da natureza, ciências </w:t>
            </w: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humanas,  linguagens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e matemática) - ENEM 2013 </w:t>
            </w:r>
          </w:p>
        </w:tc>
      </w:tr>
      <w:tr w:rsidR="007C25FF" w:rsidRPr="007C25FF" w14:paraId="11B08C83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33B42C9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NSE_AB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221EC67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Média do Indicador de Nível Socioeconômico dos alunos da escola - 2011-2013 </w:t>
            </w:r>
          </w:p>
        </w:tc>
      </w:tr>
      <w:tr w:rsidR="007C25FF" w:rsidRPr="007C25FF" w14:paraId="1E4B2025" w14:textId="77777777" w:rsidTr="007C25FF">
        <w:tc>
          <w:tcPr>
            <w:tcW w:w="1838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D0B49C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INSE_CL </w:t>
            </w:r>
          </w:p>
        </w:tc>
        <w:tc>
          <w:tcPr>
            <w:tcW w:w="7512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751AC02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Classificação do Indicador de Nível Socioeconômico em 7 níveis - 2011-2013 </w:t>
            </w:r>
          </w:p>
        </w:tc>
      </w:tr>
    </w:tbl>
    <w:p w14:paraId="431CDBEC" w14:textId="77777777" w:rsidR="007C25FF" w:rsidRPr="007C25FF" w:rsidRDefault="007C25FF" w:rsidP="007C25FF"/>
    <w:p w14:paraId="452DB437" w14:textId="77777777" w:rsidR="007C25FF" w:rsidRDefault="007C25FF" w:rsidP="007C25FF">
      <w:pPr>
        <w:pStyle w:val="Ttulo2"/>
        <w:spacing w:after="240"/>
      </w:pPr>
      <w:r>
        <w:t>Dados Escolares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7"/>
        <w:gridCol w:w="6803"/>
      </w:tblGrid>
      <w:tr w:rsidR="007C25FF" w:rsidRPr="007C25FF" w14:paraId="5A5532CB" w14:textId="77777777" w:rsidTr="007C25FF">
        <w:trPr>
          <w:tblHeader/>
        </w:trPr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4F81BD" w:fill="4F81BD"/>
            <w:noWrap/>
            <w:hideMark/>
          </w:tcPr>
          <w:p w14:paraId="056786C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  <w:t>CAMPO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4F81BD" w:fill="4F81BD"/>
            <w:noWrap/>
            <w:hideMark/>
          </w:tcPr>
          <w:p w14:paraId="6FA9A61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  <w:t>DESCRIÇÃO</w:t>
            </w:r>
          </w:p>
        </w:tc>
      </w:tr>
      <w:tr w:rsidR="007C25FF" w:rsidRPr="007C25FF" w14:paraId="106C60A7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118A746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ODMEC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079F96E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ódigo INEP da escola (MEC)</w:t>
            </w:r>
          </w:p>
        </w:tc>
      </w:tr>
      <w:tr w:rsidR="007C25FF" w:rsidRPr="007C25FF" w14:paraId="4BFC24E2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28C4A68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ODEOL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B3499C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ódigo EOL da escola</w:t>
            </w:r>
          </w:p>
        </w:tc>
      </w:tr>
      <w:tr w:rsidR="007C25FF" w:rsidRPr="007C25FF" w14:paraId="50A0F4D2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231FD7C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NO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17A5D9C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no do censo</w:t>
            </w:r>
          </w:p>
        </w:tc>
      </w:tr>
      <w:tr w:rsidR="007C25FF" w:rsidRPr="007C25FF" w14:paraId="397C0A56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49DCFF5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IPOESC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3E3CB1C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ipo da escola</w:t>
            </w:r>
          </w:p>
        </w:tc>
      </w:tr>
      <w:tr w:rsidR="007C25FF" w:rsidRPr="007C25FF" w14:paraId="783C330B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66A55B2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NOM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70A8010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nome da unidade escolar</w:t>
            </w:r>
          </w:p>
        </w:tc>
      </w:tr>
      <w:tr w:rsidR="007C25FF" w:rsidRPr="007C25FF" w14:paraId="05121A14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387F348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EP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030F829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ependência administrativa da escola</w:t>
            </w:r>
          </w:p>
        </w:tc>
      </w:tr>
      <w:tr w:rsidR="007C25FF" w:rsidRPr="007C25FF" w14:paraId="7D2CD1BD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227F135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SITUACAO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001693B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situação de funcionamento da escola</w:t>
            </w:r>
          </w:p>
        </w:tc>
      </w:tr>
      <w:tr w:rsidR="007C25FF" w:rsidRPr="007C25FF" w14:paraId="2B082C65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3B773F7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MAIS EDUCAÇÃO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68CA115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urmas </w:t>
            </w: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participantes  do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Programa Mais Educação</w:t>
            </w:r>
          </w:p>
        </w:tc>
      </w:tr>
      <w:tr w:rsidR="007C25FF" w:rsidRPr="007C25FF" w14:paraId="2E55799C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739BE6D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tde</w:t>
            </w: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_Docentes</w:t>
            </w:r>
            <w:proofErr w:type="spellEnd"/>
            <w:proofErr w:type="gram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3EF3E99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docentes nas unidades</w:t>
            </w:r>
          </w:p>
        </w:tc>
      </w:tr>
      <w:tr w:rsidR="007C25FF" w:rsidRPr="007C25FF" w14:paraId="2C07DD66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2027262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NUM_FUNC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8EF366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número de funcionários</w:t>
            </w:r>
          </w:p>
        </w:tc>
      </w:tr>
      <w:tr w:rsidR="007C25FF" w:rsidRPr="007C25FF" w14:paraId="1CA279FB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44C557D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MERENDA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61C6A48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fornece alimentação escolar</w:t>
            </w:r>
          </w:p>
        </w:tc>
      </w:tr>
      <w:tr w:rsidR="007C25FF" w:rsidRPr="007C25FF" w14:paraId="32F4F915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202E48B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SETEDU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2AA910C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setor educacional</w:t>
            </w:r>
          </w:p>
        </w:tc>
      </w:tr>
      <w:tr w:rsidR="007C25FF" w:rsidRPr="007C25FF" w14:paraId="7D99459F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7B04783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ISTRITO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7584AAC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istrito da escola</w:t>
            </w:r>
          </w:p>
        </w:tc>
      </w:tr>
      <w:tr w:rsidR="007C25FF" w:rsidRPr="007C25FF" w14:paraId="39D64342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7C10EC2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SUBPREF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30409D1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subprefeitura da escola</w:t>
            </w:r>
          </w:p>
        </w:tc>
      </w:tr>
      <w:tr w:rsidR="007C25FF" w:rsidRPr="007C25FF" w14:paraId="284D9057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6BDF09A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IRETORIA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66821AD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iretoria regional de educação</w:t>
            </w:r>
          </w:p>
        </w:tc>
      </w:tr>
      <w:tr w:rsidR="007C25FF" w:rsidRPr="007C25FF" w14:paraId="250115A3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42A71D5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ZONA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201D743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zona da cidade</w:t>
            </w:r>
          </w:p>
        </w:tc>
      </w:tr>
      <w:tr w:rsidR="007C25FF" w:rsidRPr="007C25FF" w14:paraId="57933424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35A7E10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TURNOS - EMEF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046FFEE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urnos da EMEF (M=Manhã; I=Intermediário; T=Tarde; V=Vespertino; N=Noite; G=Integral)</w:t>
            </w:r>
          </w:p>
        </w:tc>
      </w:tr>
      <w:tr w:rsidR="007C25FF" w:rsidRPr="007C25FF" w14:paraId="0A2F80C4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454440D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2D3D - EMEF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66774F7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indicador de 2 ou 3 turnos diurnos na EMEF</w:t>
            </w:r>
          </w:p>
        </w:tc>
      </w:tr>
      <w:tr w:rsidR="007C25FF" w:rsidRPr="007C25FF" w14:paraId="4531243C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5B6B831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TURNOS-EMEI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469109C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urnos da EMEI (M=Manhã; I=Intermediário; T=Tarde; V=Vespertino; N=Noite; G=Integral)</w:t>
            </w:r>
          </w:p>
        </w:tc>
      </w:tr>
      <w:tr w:rsidR="007C25FF" w:rsidRPr="007C25FF" w14:paraId="0CD82B8E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0947DED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2D3D - EMEI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253C140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indicador de 2 ou 3 turnos diurnos na EMEF</w:t>
            </w:r>
          </w:p>
        </w:tc>
      </w:tr>
      <w:tr w:rsidR="007C25FF" w:rsidRPr="007C25FF" w14:paraId="75781DE7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5C0B9B1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_CRECH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444A67A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creche</w:t>
            </w:r>
          </w:p>
        </w:tc>
      </w:tr>
      <w:tr w:rsidR="007C25FF" w:rsidRPr="007C25FF" w14:paraId="55BABE3F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1C2020C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_P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7954D1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pré-escola</w:t>
            </w:r>
          </w:p>
        </w:tc>
      </w:tr>
      <w:tr w:rsidR="007C25FF" w:rsidRPr="007C25FF" w14:paraId="7D3A6864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782169C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_CRECH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34E2D60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creche</w:t>
            </w:r>
          </w:p>
        </w:tc>
      </w:tr>
      <w:tr w:rsidR="007C25FF" w:rsidRPr="007C25FF" w14:paraId="195953B2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44C3C2F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_P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251B09F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pré-escola</w:t>
            </w:r>
          </w:p>
        </w:tc>
      </w:tr>
      <w:tr w:rsidR="007C25FF" w:rsidRPr="007C25FF" w14:paraId="043AF89E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12EC91C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18A16F6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matriculados com até 11 meses de idade</w:t>
            </w:r>
          </w:p>
        </w:tc>
      </w:tr>
      <w:tr w:rsidR="007C25FF" w:rsidRPr="007C25FF" w14:paraId="3CC49E0C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5607C1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4185957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matriculados com idade entre 1 ano e 1 ano e 11 meses</w:t>
            </w:r>
          </w:p>
        </w:tc>
      </w:tr>
      <w:tr w:rsidR="007C25FF" w:rsidRPr="007C25FF" w14:paraId="41DD995B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5DF010B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5DBD4A7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matriculados com idade entre 2 anos e 2 anos e 11 meses</w:t>
            </w:r>
          </w:p>
        </w:tc>
      </w:tr>
      <w:tr w:rsidR="007C25FF" w:rsidRPr="007C25FF" w14:paraId="532E62AE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D511CC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MENOR3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5BC9437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matriculados com menos de 3 anos</w:t>
            </w:r>
          </w:p>
        </w:tc>
      </w:tr>
      <w:tr w:rsidR="007C25FF" w:rsidRPr="007C25FF" w14:paraId="301AA493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358C925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3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6CD7DBD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matriculados com idade entre 3 anos e 3 anos e 11 meses</w:t>
            </w:r>
          </w:p>
        </w:tc>
      </w:tr>
      <w:tr w:rsidR="007C25FF" w:rsidRPr="007C25FF" w14:paraId="6FC9FEE9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0928557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6B63D40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matriculados com idade entre 4 anos e 4 anos e 11 meses</w:t>
            </w:r>
          </w:p>
        </w:tc>
      </w:tr>
      <w:tr w:rsidR="007C25FF" w:rsidRPr="007C25FF" w14:paraId="00F880D6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33451FE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5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7DE623C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matriculados com idade entre 5 anos e 5 anos e 11 meses</w:t>
            </w:r>
          </w:p>
        </w:tc>
      </w:tr>
      <w:tr w:rsidR="007C25FF" w:rsidRPr="007C25FF" w14:paraId="0D215BE1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587353E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6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5B66ADA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matriculados com idade entre 6 anos e 6 anos e 11 meses</w:t>
            </w:r>
          </w:p>
        </w:tc>
      </w:tr>
      <w:tr w:rsidR="007C25FF" w:rsidRPr="007C25FF" w14:paraId="11DF528A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53CE89A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6fun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3583870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otal de alunos matriculados </w:t>
            </w: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om  ida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de 6 anos no Ensino Fundamental</w:t>
            </w:r>
          </w:p>
        </w:tc>
      </w:tr>
      <w:tr w:rsidR="007C25FF" w:rsidRPr="007C25FF" w14:paraId="5FEF54A6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3F6E207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0A3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7EDF849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otal de alunos matriculados com idade </w:t>
            </w: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ntre  0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 3 anos e 11 meses</w:t>
            </w:r>
          </w:p>
        </w:tc>
      </w:tr>
      <w:tr w:rsidR="007C25FF" w:rsidRPr="007C25FF" w14:paraId="1AE3F385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7B8F476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0A4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42B4531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matriculados com idade entre 0 a 4 anos e 11 meses</w:t>
            </w:r>
          </w:p>
        </w:tc>
      </w:tr>
      <w:tr w:rsidR="007C25FF" w:rsidRPr="007C25FF" w14:paraId="2CE2B210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3601F33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4A6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03DC137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matriculados com idade entre 4 anos a 4 anos e 11 meses</w:t>
            </w:r>
          </w:p>
        </w:tc>
      </w:tr>
      <w:tr w:rsidR="007C25FF" w:rsidRPr="007C25FF" w14:paraId="5895E0EF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0FD5EBC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5A6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1CC1F9B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matriculados com idade entre 5 anos a 5 anos e 11 meses</w:t>
            </w:r>
          </w:p>
        </w:tc>
      </w:tr>
      <w:tr w:rsidR="007C25FF" w:rsidRPr="007C25FF" w14:paraId="3FAD39FE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08E3098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&gt;6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08F1CF6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matriculados com idade superior a 6 anos</w:t>
            </w:r>
          </w:p>
        </w:tc>
      </w:tr>
      <w:tr w:rsidR="007C25FF" w:rsidRPr="007C25FF" w14:paraId="7EEFC0CA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73968DE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EdInf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71CDCAF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matriculados na educação infantil</w:t>
            </w:r>
          </w:p>
        </w:tc>
      </w:tr>
      <w:tr w:rsidR="007C25FF" w:rsidRPr="007C25FF" w14:paraId="61C5BC21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4EC3F09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M1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4DF2417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otal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eclasses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Ensino Médio 1ª série</w:t>
            </w:r>
          </w:p>
        </w:tc>
      </w:tr>
      <w:tr w:rsidR="007C25FF" w:rsidRPr="007C25FF" w14:paraId="75AAF26F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79CF38A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M2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1DBCF90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otal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eclasses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Ensino Médio 2ª série</w:t>
            </w:r>
          </w:p>
        </w:tc>
      </w:tr>
      <w:tr w:rsidR="007C25FF" w:rsidRPr="007C25FF" w14:paraId="1CA8ED09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3A238B8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M3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00AD8A8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otal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eclasses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Ensino Médio 3ª série</w:t>
            </w:r>
          </w:p>
        </w:tc>
      </w:tr>
      <w:tr w:rsidR="007C25FF" w:rsidRPr="007C25FF" w14:paraId="7803B716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179A336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M4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11B2160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otal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eclasses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Ensino Médio 4ª série</w:t>
            </w:r>
          </w:p>
        </w:tc>
      </w:tr>
      <w:tr w:rsidR="007C25FF" w:rsidRPr="007C25FF" w14:paraId="03C14EE2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4193B37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MMU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5A582CF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otal de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ases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Ensino Médio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Multisseriada</w:t>
            </w:r>
            <w:proofErr w:type="spellEnd"/>
          </w:p>
        </w:tc>
      </w:tr>
      <w:tr w:rsidR="007C25FF" w:rsidRPr="007C25FF" w14:paraId="2D7EA422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29FBD71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M1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3D7786E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Médio 1ª série</w:t>
            </w:r>
          </w:p>
        </w:tc>
      </w:tr>
      <w:tr w:rsidR="007C25FF" w:rsidRPr="007C25FF" w14:paraId="7C5889AD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E6B74E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M2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2B6FD55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Médio 2ª série</w:t>
            </w:r>
          </w:p>
        </w:tc>
      </w:tr>
      <w:tr w:rsidR="007C25FF" w:rsidRPr="007C25FF" w14:paraId="62CCDCFF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6BA6A39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M3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72DEA78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Médio 3ª série</w:t>
            </w:r>
          </w:p>
        </w:tc>
      </w:tr>
      <w:tr w:rsidR="007C25FF" w:rsidRPr="007C25FF" w14:paraId="2D024EEE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8471A7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M4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0ACE724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Médio 4ª série</w:t>
            </w:r>
          </w:p>
        </w:tc>
      </w:tr>
      <w:tr w:rsidR="007C25FF" w:rsidRPr="007C25FF" w14:paraId="3D31D487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4C9ACB1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MMU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696E07E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otal de alunos Ensino Médio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Multisseriada</w:t>
            </w:r>
            <w:proofErr w:type="spellEnd"/>
          </w:p>
        </w:tc>
      </w:tr>
      <w:tr w:rsidR="007C25FF" w:rsidRPr="007C25FF" w14:paraId="05478C49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3BB30DF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M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5F2ABAA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Médio</w:t>
            </w:r>
          </w:p>
        </w:tc>
      </w:tr>
      <w:tr w:rsidR="007C25FF" w:rsidRPr="007C25FF" w14:paraId="29B9CDE4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24DD8A6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M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6213B95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Médio</w:t>
            </w:r>
          </w:p>
        </w:tc>
      </w:tr>
      <w:tr w:rsidR="007C25FF" w:rsidRPr="007C25FF" w14:paraId="36430C13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581C7FC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F1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585E572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8 anos 1ª série</w:t>
            </w:r>
          </w:p>
        </w:tc>
      </w:tr>
      <w:tr w:rsidR="007C25FF" w:rsidRPr="007C25FF" w14:paraId="1C6F31B2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45330D9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F2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529E42A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8 anos 2ª série</w:t>
            </w:r>
          </w:p>
        </w:tc>
      </w:tr>
      <w:tr w:rsidR="007C25FF" w:rsidRPr="007C25FF" w14:paraId="719A374E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70D2424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F3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4D452B4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8 anos 3ª série</w:t>
            </w:r>
          </w:p>
        </w:tc>
      </w:tr>
      <w:tr w:rsidR="007C25FF" w:rsidRPr="007C25FF" w14:paraId="3C39A2B1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4448967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F4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2FC1E34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8 anos 4ª série</w:t>
            </w:r>
          </w:p>
        </w:tc>
      </w:tr>
      <w:tr w:rsidR="007C25FF" w:rsidRPr="007C25FF" w14:paraId="296A59CB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0A23301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F5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02F91A1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8 anos 5ª série</w:t>
            </w:r>
          </w:p>
        </w:tc>
      </w:tr>
      <w:tr w:rsidR="007C25FF" w:rsidRPr="007C25FF" w14:paraId="650EAB2A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7003832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F6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51CA9DA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8 anos 6ª série</w:t>
            </w:r>
          </w:p>
        </w:tc>
      </w:tr>
      <w:tr w:rsidR="007C25FF" w:rsidRPr="007C25FF" w14:paraId="4C06B283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7EC95D7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F7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0E14B8E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8 anos 7ª série</w:t>
            </w:r>
          </w:p>
        </w:tc>
      </w:tr>
      <w:tr w:rsidR="007C25FF" w:rsidRPr="007C25FF" w14:paraId="106745A3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37FB2CB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F8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39EE921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8 anos 8ª série</w:t>
            </w:r>
          </w:p>
        </w:tc>
      </w:tr>
      <w:tr w:rsidR="007C25FF" w:rsidRPr="007C25FF" w14:paraId="6DDDBDC3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4E74A6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FMU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81EBA4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otal de classes Ensino Fundamental 8 anos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Multisseriada</w:t>
            </w:r>
            <w:proofErr w:type="spellEnd"/>
          </w:p>
        </w:tc>
      </w:tr>
      <w:tr w:rsidR="007C25FF" w:rsidRPr="007C25FF" w14:paraId="1B08F0D0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6EC5DEF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F1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3807B71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8 anos 1ª série</w:t>
            </w:r>
          </w:p>
        </w:tc>
      </w:tr>
      <w:tr w:rsidR="007C25FF" w:rsidRPr="007C25FF" w14:paraId="233594F8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410B192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F2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61D0D2D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8 anos 2ª série</w:t>
            </w:r>
          </w:p>
        </w:tc>
      </w:tr>
      <w:tr w:rsidR="007C25FF" w:rsidRPr="007C25FF" w14:paraId="245D81A2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59A0A22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F3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027A2EA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8 anos 3ª série</w:t>
            </w:r>
          </w:p>
        </w:tc>
      </w:tr>
      <w:tr w:rsidR="007C25FF" w:rsidRPr="007C25FF" w14:paraId="779950B7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3242F51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F4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4DC0C6D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8 anos 4ª série</w:t>
            </w:r>
          </w:p>
        </w:tc>
      </w:tr>
      <w:tr w:rsidR="007C25FF" w:rsidRPr="007C25FF" w14:paraId="63EF05E8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4FBA6D2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F5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3DFB120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8 anos 5ª série</w:t>
            </w:r>
          </w:p>
        </w:tc>
      </w:tr>
      <w:tr w:rsidR="007C25FF" w:rsidRPr="007C25FF" w14:paraId="43D3CD62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3C2890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F6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39105D3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8 anos 6ª série</w:t>
            </w:r>
          </w:p>
        </w:tc>
      </w:tr>
      <w:tr w:rsidR="007C25FF" w:rsidRPr="007C25FF" w14:paraId="42400655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2F7B055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F7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1D8995A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8 anos 7ª série</w:t>
            </w:r>
          </w:p>
        </w:tc>
      </w:tr>
      <w:tr w:rsidR="007C25FF" w:rsidRPr="007C25FF" w14:paraId="096A64F9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2D3FC7B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F8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02DD935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8 anos 8ª série</w:t>
            </w:r>
          </w:p>
        </w:tc>
      </w:tr>
      <w:tr w:rsidR="007C25FF" w:rsidRPr="007C25FF" w14:paraId="5658C3E4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51B05B4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FMU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75ABAEA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otal de alunos Ensino Fundamental 8 anos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Multisseriada</w:t>
            </w:r>
            <w:proofErr w:type="spellEnd"/>
          </w:p>
        </w:tc>
      </w:tr>
      <w:tr w:rsidR="007C25FF" w:rsidRPr="007C25FF" w14:paraId="3AB49B3B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265FDFB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FAC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471639C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8 anos Correção de Fluxo/Aceleração</w:t>
            </w:r>
          </w:p>
        </w:tc>
      </w:tr>
      <w:tr w:rsidR="007C25FF" w:rsidRPr="007C25FF" w14:paraId="48380343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3DB408E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F1A4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3EC5E03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8 anos 1ª a 4ª séries</w:t>
            </w:r>
          </w:p>
        </w:tc>
      </w:tr>
      <w:tr w:rsidR="007C25FF" w:rsidRPr="007C25FF" w14:paraId="28B7AC0D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27E1F44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F5A8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2265714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8 anos 5ª a 8ª séries</w:t>
            </w:r>
          </w:p>
        </w:tc>
      </w:tr>
      <w:tr w:rsidR="007C25FF" w:rsidRPr="007C25FF" w14:paraId="208B3B33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295040D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F1A8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06D47B4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8 anos 1ª a 8ª séries</w:t>
            </w:r>
          </w:p>
        </w:tc>
      </w:tr>
      <w:tr w:rsidR="007C25FF" w:rsidRPr="007C25FF" w14:paraId="52B3F6F4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186AE18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F1A4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575AD54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8 anos 1ª a 4ª séries</w:t>
            </w:r>
          </w:p>
        </w:tc>
      </w:tr>
      <w:tr w:rsidR="007C25FF" w:rsidRPr="007C25FF" w14:paraId="037171D1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5D15CE6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F5A8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289BFE2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8 anos 5ª a 8ª séries</w:t>
            </w:r>
          </w:p>
        </w:tc>
      </w:tr>
      <w:tr w:rsidR="007C25FF" w:rsidRPr="007C25FF" w14:paraId="5FE9887C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3227FE0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ALEF1A8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4348EE4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8 anos 1ª a 8ª séries</w:t>
            </w:r>
          </w:p>
        </w:tc>
      </w:tr>
      <w:tr w:rsidR="007C25FF" w:rsidRPr="007C25FF" w14:paraId="76538BCE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1D25D87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9F1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4FEDF16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9 anos 1º ano</w:t>
            </w:r>
          </w:p>
        </w:tc>
      </w:tr>
      <w:tr w:rsidR="007C25FF" w:rsidRPr="007C25FF" w14:paraId="44E2F623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7E275A4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9F2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46BFBDD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9 anos 2º ano</w:t>
            </w:r>
          </w:p>
        </w:tc>
      </w:tr>
      <w:tr w:rsidR="007C25FF" w:rsidRPr="007C25FF" w14:paraId="6B9D7283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5209816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9F3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51B6C48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9 anos 3º ano</w:t>
            </w:r>
          </w:p>
        </w:tc>
      </w:tr>
      <w:tr w:rsidR="007C25FF" w:rsidRPr="007C25FF" w14:paraId="67A1C3C5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123EE9C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9F4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29B373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9 anos 4º ano</w:t>
            </w:r>
          </w:p>
        </w:tc>
      </w:tr>
      <w:tr w:rsidR="007C25FF" w:rsidRPr="007C25FF" w14:paraId="3EA323C9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43E03C6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9F5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0C79FB1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9 anos 5º ano</w:t>
            </w:r>
          </w:p>
        </w:tc>
      </w:tr>
      <w:tr w:rsidR="007C25FF" w:rsidRPr="007C25FF" w14:paraId="5E879BCD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13A09BD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9F6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387DF2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9 anos 6º ano</w:t>
            </w:r>
          </w:p>
        </w:tc>
      </w:tr>
      <w:tr w:rsidR="007C25FF" w:rsidRPr="007C25FF" w14:paraId="6B248BA8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1370E4C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9F7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6D04C5C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9 anos 7º ano</w:t>
            </w:r>
          </w:p>
        </w:tc>
      </w:tr>
      <w:tr w:rsidR="007C25FF" w:rsidRPr="007C25FF" w14:paraId="275C9B9A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740E8B9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9F8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6D0D03E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9 anos 8º ano</w:t>
            </w:r>
          </w:p>
        </w:tc>
      </w:tr>
      <w:tr w:rsidR="007C25FF" w:rsidRPr="007C25FF" w14:paraId="0C3F16CF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26CA2A3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9F9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34C1DCC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9 anos 9º ano</w:t>
            </w:r>
          </w:p>
        </w:tc>
      </w:tr>
      <w:tr w:rsidR="007C25FF" w:rsidRPr="007C25FF" w14:paraId="01C7065E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B5AC13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9FMU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3B42A4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otal de classes Ensino Fundamental 9 anos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Multisseriada</w:t>
            </w:r>
            <w:proofErr w:type="spellEnd"/>
          </w:p>
        </w:tc>
      </w:tr>
      <w:tr w:rsidR="007C25FF" w:rsidRPr="007C25FF" w14:paraId="58B3602D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4B4C017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9F1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3DE015D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9 anos 1º ano</w:t>
            </w:r>
          </w:p>
        </w:tc>
      </w:tr>
      <w:tr w:rsidR="007C25FF" w:rsidRPr="007C25FF" w14:paraId="4C221F32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747D949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9F2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0BA0A1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9 anos 2º ano</w:t>
            </w:r>
          </w:p>
        </w:tc>
      </w:tr>
      <w:tr w:rsidR="007C25FF" w:rsidRPr="007C25FF" w14:paraId="6D18D72F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5413B14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9F3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128400A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9 anos 3º ano</w:t>
            </w:r>
          </w:p>
        </w:tc>
      </w:tr>
      <w:tr w:rsidR="007C25FF" w:rsidRPr="007C25FF" w14:paraId="33ABB017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D0416D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9F4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50ED1E2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9 anos 4º ano</w:t>
            </w:r>
          </w:p>
        </w:tc>
      </w:tr>
      <w:tr w:rsidR="007C25FF" w:rsidRPr="007C25FF" w14:paraId="2934D995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5C8F32F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9F5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7CA38BB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9 anos 5º ano</w:t>
            </w:r>
          </w:p>
        </w:tc>
      </w:tr>
      <w:tr w:rsidR="007C25FF" w:rsidRPr="007C25FF" w14:paraId="6D9215BB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B8BEFC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9F6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727AD6D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9 anos 6º ano</w:t>
            </w:r>
          </w:p>
        </w:tc>
      </w:tr>
      <w:tr w:rsidR="007C25FF" w:rsidRPr="007C25FF" w14:paraId="4B57D6B7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1858965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9F7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198CD86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9 anos 7º ano</w:t>
            </w:r>
          </w:p>
        </w:tc>
      </w:tr>
      <w:tr w:rsidR="007C25FF" w:rsidRPr="007C25FF" w14:paraId="2C1CB0BC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03D513C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9F8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2063B4D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9 anos 8º ano</w:t>
            </w:r>
          </w:p>
        </w:tc>
      </w:tr>
      <w:tr w:rsidR="007C25FF" w:rsidRPr="007C25FF" w14:paraId="5CC303A5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63B4EAF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9F9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2EA721A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9 anos 9º ano</w:t>
            </w:r>
          </w:p>
        </w:tc>
      </w:tr>
      <w:tr w:rsidR="007C25FF" w:rsidRPr="007C25FF" w14:paraId="1BEA965A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406FB41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9FMU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85BFC4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otal de alunos Ensino Fundamental 9 anos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Multisseriada</w:t>
            </w:r>
            <w:proofErr w:type="spellEnd"/>
          </w:p>
        </w:tc>
      </w:tr>
      <w:tr w:rsidR="007C25FF" w:rsidRPr="007C25FF" w14:paraId="73A0588F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1196AAA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9FAC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5C1D85B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9 anos Correção de Fluxo/Aceleração</w:t>
            </w:r>
          </w:p>
        </w:tc>
      </w:tr>
      <w:tr w:rsidR="007C25FF" w:rsidRPr="007C25FF" w14:paraId="10E81B03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97248E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9F1A5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6064AA5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9 anos 1ª a 5ª anos</w:t>
            </w:r>
          </w:p>
        </w:tc>
      </w:tr>
      <w:tr w:rsidR="007C25FF" w:rsidRPr="007C25FF" w14:paraId="0FA214F8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3360ED2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9F6A9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28779BD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9 anos 6ª a 9ª anos</w:t>
            </w:r>
          </w:p>
        </w:tc>
      </w:tr>
      <w:tr w:rsidR="007C25FF" w:rsidRPr="007C25FF" w14:paraId="2F4682B9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580B38B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9F1A5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418BE7C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9 anos 1ª a 5ª anos</w:t>
            </w:r>
          </w:p>
        </w:tc>
      </w:tr>
      <w:tr w:rsidR="007C25FF" w:rsidRPr="007C25FF" w14:paraId="52FC0342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3F11C21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9F6A9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275069E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9 anos 6ª a 9ª anos</w:t>
            </w:r>
          </w:p>
        </w:tc>
      </w:tr>
      <w:tr w:rsidR="007C25FF" w:rsidRPr="007C25FF" w14:paraId="734170C5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2915DF3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9F1A9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4721B59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9 anos 1ª a 9ª anos</w:t>
            </w:r>
          </w:p>
        </w:tc>
      </w:tr>
      <w:tr w:rsidR="007C25FF" w:rsidRPr="007C25FF" w14:paraId="7572AA5B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309037D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9F1A9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27BC14B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9 anos 1ª a 9ª anos</w:t>
            </w:r>
          </w:p>
        </w:tc>
      </w:tr>
      <w:tr w:rsidR="007C25FF" w:rsidRPr="007C25FF" w14:paraId="3D137101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4AFE600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FUNDI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BB6562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I</w:t>
            </w:r>
          </w:p>
        </w:tc>
      </w:tr>
      <w:tr w:rsidR="007C25FF" w:rsidRPr="007C25FF" w14:paraId="2E7173F4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2DE3099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FUNDI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79F45BC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I</w:t>
            </w:r>
          </w:p>
        </w:tc>
      </w:tr>
      <w:tr w:rsidR="007C25FF" w:rsidRPr="007C25FF" w14:paraId="1EB33C87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517A13F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FUNDII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535C804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 II</w:t>
            </w:r>
          </w:p>
        </w:tc>
      </w:tr>
      <w:tr w:rsidR="007C25FF" w:rsidRPr="007C25FF" w14:paraId="77091EBC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5D25DB1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FUNDII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1053B9B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 II</w:t>
            </w:r>
          </w:p>
        </w:tc>
      </w:tr>
      <w:tr w:rsidR="007C25FF" w:rsidRPr="007C25FF" w14:paraId="5F6FDE4E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33ED106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FUN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289B0DD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nsino Fundamental</w:t>
            </w:r>
          </w:p>
        </w:tc>
      </w:tr>
      <w:tr w:rsidR="007C25FF" w:rsidRPr="007C25FF" w14:paraId="37DD9B7E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61B03C5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FUN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4106AB1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nsino Fundamental</w:t>
            </w:r>
          </w:p>
        </w:tc>
      </w:tr>
      <w:tr w:rsidR="007C25FF" w:rsidRPr="007C25FF" w14:paraId="2D25F182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4BA3155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EG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4A76083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tendido no Transporte Escolar Gratuito</w:t>
            </w:r>
          </w:p>
        </w:tc>
      </w:tr>
      <w:tr w:rsidR="007C25FF" w:rsidRPr="007C25FF" w14:paraId="23ED73FA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23AEE5A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IPOENSEJA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07AD71A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unidade com ensino de jovens e adultos</w:t>
            </w:r>
          </w:p>
        </w:tc>
      </w:tr>
      <w:tr w:rsidR="007C25FF" w:rsidRPr="007C25FF" w14:paraId="60024640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786F7A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JA1A4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3FD8174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JA Fundamental I</w:t>
            </w:r>
          </w:p>
        </w:tc>
      </w:tr>
      <w:tr w:rsidR="007C25FF" w:rsidRPr="007C25FF" w14:paraId="26195F6A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524DF35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JA5A8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137C641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JA Fundamental II</w:t>
            </w:r>
          </w:p>
        </w:tc>
      </w:tr>
      <w:tr w:rsidR="007C25FF" w:rsidRPr="007C25FF" w14:paraId="13C4F20A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366E25C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LEJAME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3AACD71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lasses EJA Médio</w:t>
            </w:r>
          </w:p>
        </w:tc>
      </w:tr>
      <w:tr w:rsidR="007C25FF" w:rsidRPr="007C25FF" w14:paraId="6F38D74D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05862B3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JA1A4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0733F48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JA Fundamental I</w:t>
            </w:r>
          </w:p>
        </w:tc>
      </w:tr>
      <w:tr w:rsidR="007C25FF" w:rsidRPr="007C25FF" w14:paraId="08069A6B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72A8934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JA5A8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48267FE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JA Fundamental II</w:t>
            </w:r>
          </w:p>
        </w:tc>
      </w:tr>
      <w:tr w:rsidR="007C25FF" w:rsidRPr="007C25FF" w14:paraId="7A33C53A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005E9CE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JAME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48B59C2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JA Médio</w:t>
            </w:r>
          </w:p>
        </w:tc>
      </w:tr>
      <w:tr w:rsidR="007C25FF" w:rsidRPr="007C25FF" w14:paraId="264A1F14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2F223A7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EJA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4F2A56A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JA</w:t>
            </w:r>
          </w:p>
        </w:tc>
      </w:tr>
      <w:tr w:rsidR="007C25FF" w:rsidRPr="007C25FF" w14:paraId="176860E9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04970BC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S1A4_SEMI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31AB65A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JA Fundamental I (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semi-presencial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)</w:t>
            </w:r>
          </w:p>
        </w:tc>
      </w:tr>
      <w:tr w:rsidR="007C25FF" w:rsidRPr="007C25FF" w14:paraId="6429D465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1A5A93E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S5A8_SEMI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FE9B74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JA Fundamental II (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semi-presencial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)</w:t>
            </w:r>
          </w:p>
        </w:tc>
      </w:tr>
      <w:tr w:rsidR="007C25FF" w:rsidRPr="007C25FF" w14:paraId="1C11897B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33C6153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ALESMED_SEMI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51288F6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JA Médio (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semi-presencial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)</w:t>
            </w:r>
          </w:p>
        </w:tc>
      </w:tr>
      <w:tr w:rsidR="007C25FF" w:rsidRPr="007C25FF" w14:paraId="26BE7517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7D3F63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S1A8_EXAM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4999A79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JA Fundamental preparatório para exames</w:t>
            </w:r>
          </w:p>
        </w:tc>
      </w:tr>
      <w:tr w:rsidR="007C25FF" w:rsidRPr="007C25FF" w14:paraId="79739A27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739EC02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SMED_EXAM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2C3E9F5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JA Médio preparatório para exames</w:t>
            </w:r>
          </w:p>
        </w:tc>
      </w:tr>
      <w:tr w:rsidR="007C25FF" w:rsidRPr="007C25FF" w14:paraId="7A90EA50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2EDCA4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DPROF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5776907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Educação Profissional</w:t>
            </w:r>
          </w:p>
        </w:tc>
      </w:tr>
      <w:tr w:rsidR="007C25FF" w:rsidRPr="007C25FF" w14:paraId="048E5EA9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2479EB0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VIS_ME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743A885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Médio (Visão)</w:t>
            </w:r>
          </w:p>
        </w:tc>
      </w:tr>
      <w:tr w:rsidR="007C25FF" w:rsidRPr="007C25FF" w14:paraId="28C17D97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4D22B1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BVIS_ME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6DCB3BC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Médio (Baixa Visão)</w:t>
            </w:r>
          </w:p>
        </w:tc>
      </w:tr>
      <w:tr w:rsidR="007C25FF" w:rsidRPr="007C25FF" w14:paraId="50256797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21FBCF2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INTELECTUAL_ME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544758C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Médio (Deficiência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Intectual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)</w:t>
            </w:r>
          </w:p>
        </w:tc>
      </w:tr>
      <w:tr w:rsidR="007C25FF" w:rsidRPr="007C25FF" w14:paraId="464CDC6E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4603E68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AUD_ME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EAF4DE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Médio (Auditiva)</w:t>
            </w:r>
          </w:p>
        </w:tc>
      </w:tr>
      <w:tr w:rsidR="007C25FF" w:rsidRPr="007C25FF" w14:paraId="790732C3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0DB13A4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BAUD_ME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6316B41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Médio (Baixa Audição)</w:t>
            </w:r>
          </w:p>
        </w:tc>
      </w:tr>
      <w:tr w:rsidR="007C25FF" w:rsidRPr="007C25FF" w14:paraId="352C4926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2433585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Surdo_Cegueira_MED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60D0612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Médio (Surdo-Cegueira)</w:t>
            </w:r>
          </w:p>
        </w:tc>
      </w:tr>
      <w:tr w:rsidR="007C25FF" w:rsidRPr="007C25FF" w14:paraId="49055A91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7EFEF5D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FIS_ME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162949E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Médio (Física)</w:t>
            </w:r>
          </w:p>
        </w:tc>
      </w:tr>
      <w:tr w:rsidR="007C25FF" w:rsidRPr="007C25FF" w14:paraId="35DBF954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D704E3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MEN_ME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08761A4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Médio (Mental)</w:t>
            </w:r>
          </w:p>
        </w:tc>
      </w:tr>
      <w:tr w:rsidR="007C25FF" w:rsidRPr="007C25FF" w14:paraId="383F68C6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52F8E0E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Transtornos_MED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30DA0D5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Médio (Transtornos Globais)</w:t>
            </w:r>
          </w:p>
        </w:tc>
      </w:tr>
      <w:tr w:rsidR="007C25FF" w:rsidRPr="007C25FF" w14:paraId="457FB2C5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73A3526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Down_MED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5B9D883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Médio (Síndrome de Down)</w:t>
            </w:r>
          </w:p>
        </w:tc>
      </w:tr>
      <w:tr w:rsidR="007C25FF" w:rsidRPr="007C25FF" w14:paraId="4251D495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4EFA150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MUL_ME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6B05386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Médio (Deficiências Múltiplas)</w:t>
            </w:r>
          </w:p>
        </w:tc>
      </w:tr>
      <w:tr w:rsidR="007C25FF" w:rsidRPr="007C25FF" w14:paraId="3C598CC9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58553A0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SUP_ME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58A13AC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Médio (Superdotação)</w:t>
            </w:r>
          </w:p>
        </w:tc>
      </w:tr>
      <w:tr w:rsidR="007C25FF" w:rsidRPr="007C25FF" w14:paraId="2EA1917F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527ACB5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Autismo_MED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4BD7BE0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Médio (Autismo)</w:t>
            </w:r>
          </w:p>
        </w:tc>
      </w:tr>
      <w:tr w:rsidR="007C25FF" w:rsidRPr="007C25FF" w14:paraId="0C316390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07577A2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Asperger_MED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41F5C27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Médio (Síndrome de Asperger)</w:t>
            </w:r>
          </w:p>
        </w:tc>
      </w:tr>
      <w:tr w:rsidR="007C25FF" w:rsidRPr="007C25FF" w14:paraId="7F4A4275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5DC53E1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Ret_MED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72ECBE3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Médio (Síndrome de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Rett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)</w:t>
            </w:r>
          </w:p>
        </w:tc>
      </w:tr>
      <w:tr w:rsidR="007C25FF" w:rsidRPr="007C25FF" w14:paraId="72C9F3B9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5EE473B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TDI_ME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7D38455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Médio (Transtorno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esintegrativo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da Infância)</w:t>
            </w:r>
          </w:p>
        </w:tc>
      </w:tr>
      <w:tr w:rsidR="007C25FF" w:rsidRPr="007C25FF" w14:paraId="2638284E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4897F29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CON_ME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0843A5B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Condutas típicas – Ensino Médio (Ensino Regular + Educação Especial)</w:t>
            </w:r>
          </w:p>
        </w:tc>
      </w:tr>
      <w:tr w:rsidR="007C25FF" w:rsidRPr="007C25FF" w14:paraId="1FE032CC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536F0A3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OUT_ME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65E867B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Outro – Ensino Médio (Ensino Regular + Educação Especial)</w:t>
            </w:r>
          </w:p>
        </w:tc>
      </w:tr>
      <w:tr w:rsidR="007C25FF" w:rsidRPr="007C25FF" w14:paraId="79C720A7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770988F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_EE_ME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43D9135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Condutas típicas – Creche (Ensino Regular + Educação Especial)</w:t>
            </w:r>
          </w:p>
        </w:tc>
      </w:tr>
      <w:tr w:rsidR="007C25FF" w:rsidRPr="007C25FF" w14:paraId="4FB5545B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73CAE2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VIS_C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DF15E2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Outro – Creche (Ensino Regular + Educação Especial)</w:t>
            </w:r>
          </w:p>
        </w:tc>
      </w:tr>
      <w:tr w:rsidR="007C25FF" w:rsidRPr="007C25FF" w14:paraId="745F8F60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7A72199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BVIS_C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064DDE8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Condutas típicas – Ensino Fundamental (Ensino Regular + Educação Especial)</w:t>
            </w:r>
          </w:p>
        </w:tc>
      </w:tr>
      <w:tr w:rsidR="007C25FF" w:rsidRPr="007C25FF" w14:paraId="47BBB0CD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110C530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INTELECTUAL_C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20D9346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Outro – Ensino Fundamental (Ensino Regular + Educação Especial)</w:t>
            </w:r>
          </w:p>
        </w:tc>
      </w:tr>
      <w:tr w:rsidR="007C25FF" w:rsidRPr="007C25FF" w14:paraId="3F774D18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067A857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AUD_C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255EC34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Condutas típicas – Educação de Jovens e Adultos (Ensino Regular + Educação Especial)</w:t>
            </w:r>
          </w:p>
        </w:tc>
      </w:tr>
      <w:tr w:rsidR="007C25FF" w:rsidRPr="007C25FF" w14:paraId="17A05324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5ED56FA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BAUD_C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3D2A378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Outro – Educação de Jovens e Adultos (Ensino Regular + Educação Especial)</w:t>
            </w:r>
          </w:p>
        </w:tc>
      </w:tr>
      <w:tr w:rsidR="007C25FF" w:rsidRPr="007C25FF" w14:paraId="5C17EC65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7CA2488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Surdo_Cegueira_CRE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78C5ECB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Condutas típicas – Educação Profissional (Ensino Regular + Educação Especial)</w:t>
            </w:r>
          </w:p>
        </w:tc>
      </w:tr>
      <w:tr w:rsidR="007C25FF" w:rsidRPr="007C25FF" w14:paraId="0B8F7A8A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1CD4C18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FIS_C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2910FB9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Outro – Educação Profissional (Ensino Regular + Educação Especial)</w:t>
            </w:r>
          </w:p>
        </w:tc>
      </w:tr>
      <w:tr w:rsidR="007C25FF" w:rsidRPr="007C25FF" w14:paraId="2A2E07AF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1A5CAE9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EE_MEN_C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70A2A20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lunos com NEE – Condutas típicas –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Pré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Escola (Ensino Regular + Educação Especial)</w:t>
            </w:r>
          </w:p>
        </w:tc>
      </w:tr>
      <w:tr w:rsidR="007C25FF" w:rsidRPr="007C25FF" w14:paraId="72E61D79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42E9A03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Transtornos_CRE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7B4171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lunos com NEE – Outro –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Pré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Escola (Ensino Regular + Educação Especial)</w:t>
            </w:r>
          </w:p>
        </w:tc>
      </w:tr>
      <w:tr w:rsidR="007C25FF" w:rsidRPr="007C25FF" w14:paraId="3F9BBAE5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0105A88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Down_CRE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511F7A1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ducação Especial – Creche</w:t>
            </w:r>
          </w:p>
        </w:tc>
      </w:tr>
      <w:tr w:rsidR="007C25FF" w:rsidRPr="007C25FF" w14:paraId="3A45A982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545DAFC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MUL_C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292CE47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ducação Especial –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Pré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Escola</w:t>
            </w:r>
          </w:p>
        </w:tc>
      </w:tr>
      <w:tr w:rsidR="007C25FF" w:rsidRPr="007C25FF" w14:paraId="43B192F9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1D84B8D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SUP_C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07B4F1E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ducação Especial – Ensino Fundamental</w:t>
            </w:r>
          </w:p>
        </w:tc>
      </w:tr>
      <w:tr w:rsidR="007C25FF" w:rsidRPr="007C25FF" w14:paraId="6C0A843D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0E6022B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Autismo_CRE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91F97A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ducação Especial – Ensino Médio</w:t>
            </w:r>
          </w:p>
        </w:tc>
      </w:tr>
      <w:tr w:rsidR="007C25FF" w:rsidRPr="007C25FF" w14:paraId="349FA439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6A80016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Asperger_CRE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4BC3E11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ducação Especial – Educação de Jovens e Adultos</w:t>
            </w:r>
          </w:p>
        </w:tc>
      </w:tr>
      <w:tr w:rsidR="007C25FF" w:rsidRPr="007C25FF" w14:paraId="3071AD40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B6BE94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Ret_CRE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25E07EE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ducação Especial – Educação Profissional</w:t>
            </w:r>
          </w:p>
        </w:tc>
      </w:tr>
      <w:tr w:rsidR="007C25FF" w:rsidRPr="007C25FF" w14:paraId="6B1B2E1A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14104CB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TDI_C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505BC18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em Creche (Transtorno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esintegrativo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da Infância)</w:t>
            </w:r>
          </w:p>
        </w:tc>
      </w:tr>
      <w:tr w:rsidR="007C25FF" w:rsidRPr="007C25FF" w14:paraId="7F7975E4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0CC49D2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CON_C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6DCD7E7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Condutas típicas – Creche (Ensino Regular + Educação Especial)</w:t>
            </w:r>
          </w:p>
        </w:tc>
      </w:tr>
      <w:tr w:rsidR="007C25FF" w:rsidRPr="007C25FF" w14:paraId="0DAFBAEA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71ACA3E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OUT_C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071A0EA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Outro – Creche (Ensino Regular + Educação Especial)</w:t>
            </w:r>
          </w:p>
        </w:tc>
      </w:tr>
      <w:tr w:rsidR="007C25FF" w:rsidRPr="007C25FF" w14:paraId="5CC60616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29A24B9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_EE_C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523BD77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otal de alunos com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eficiênca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em Creche</w:t>
            </w:r>
          </w:p>
        </w:tc>
      </w:tr>
      <w:tr w:rsidR="007C25FF" w:rsidRPr="007C25FF" w14:paraId="6285305E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33E45E9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VIS_FUN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5B0ED16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Fundamental (Visão)</w:t>
            </w:r>
          </w:p>
        </w:tc>
      </w:tr>
      <w:tr w:rsidR="007C25FF" w:rsidRPr="007C25FF" w14:paraId="5E999FB9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2A9D63F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BVIS_FUN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731097B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em Creche (Baixa Visão)</w:t>
            </w:r>
          </w:p>
        </w:tc>
      </w:tr>
      <w:tr w:rsidR="007C25FF" w:rsidRPr="007C25FF" w14:paraId="383A4C0D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46915E7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INTELECTUAL_FUN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51E0CD8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Fundamental (Deficiência Intelectual)</w:t>
            </w:r>
          </w:p>
        </w:tc>
      </w:tr>
      <w:tr w:rsidR="007C25FF" w:rsidRPr="007C25FF" w14:paraId="21FEB3A3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2F84608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AUD_FUN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04789BD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Fundamental (Auditiva)</w:t>
            </w:r>
          </w:p>
        </w:tc>
      </w:tr>
      <w:tr w:rsidR="007C25FF" w:rsidRPr="007C25FF" w14:paraId="76DC8B53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433E40B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BAUD_FUN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464597C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Fundamental (Baixa Audição)</w:t>
            </w:r>
          </w:p>
        </w:tc>
      </w:tr>
      <w:tr w:rsidR="007C25FF" w:rsidRPr="007C25FF" w14:paraId="23CBBA5D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05D9EDC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Surdo_Cegueira_FUND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483EA9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no Ensino Fundamental (Surdo-Cegueira)</w:t>
            </w:r>
          </w:p>
        </w:tc>
      </w:tr>
      <w:tr w:rsidR="007C25FF" w:rsidRPr="007C25FF" w14:paraId="3B9D91F4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59B93FE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FIS_FUN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32D54AA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Fundamental (Física)</w:t>
            </w:r>
          </w:p>
        </w:tc>
      </w:tr>
      <w:tr w:rsidR="007C25FF" w:rsidRPr="007C25FF" w14:paraId="503294BF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26F51AB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MEN_FUN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240E35C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no Ensino Fundamental (Mental)</w:t>
            </w:r>
          </w:p>
        </w:tc>
      </w:tr>
      <w:tr w:rsidR="007C25FF" w:rsidRPr="007C25FF" w14:paraId="454842DA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3F8141B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Transtornos_FUND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5CC323F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no Ensino Fundamental (Transtornos Globais)</w:t>
            </w:r>
          </w:p>
        </w:tc>
      </w:tr>
      <w:tr w:rsidR="007C25FF" w:rsidRPr="007C25FF" w14:paraId="605BEA16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003989E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Down_FUND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3A6C1B3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Fundamental (Síndrome de Down)</w:t>
            </w:r>
          </w:p>
        </w:tc>
      </w:tr>
      <w:tr w:rsidR="007C25FF" w:rsidRPr="007C25FF" w14:paraId="23BA7CC8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41303A9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MUL_FUN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724387B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Fundamental (Deficiências Múltiplas)</w:t>
            </w:r>
          </w:p>
        </w:tc>
      </w:tr>
      <w:tr w:rsidR="007C25FF" w:rsidRPr="007C25FF" w14:paraId="5E1B01B2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4451BD8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SUP_FUN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0EE0B8B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Fundamental (Superdotação)</w:t>
            </w:r>
          </w:p>
        </w:tc>
      </w:tr>
      <w:tr w:rsidR="007C25FF" w:rsidRPr="007C25FF" w14:paraId="461B35BF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4D1CF2D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Autismo_FUND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6A9DE30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Fundamental (Autismo)</w:t>
            </w:r>
          </w:p>
        </w:tc>
      </w:tr>
      <w:tr w:rsidR="007C25FF" w:rsidRPr="007C25FF" w14:paraId="54BEE340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1CE9AEB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Asperger_FUND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4BDF68A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Fundamental (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Sindorme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de Asperger)</w:t>
            </w:r>
          </w:p>
        </w:tc>
      </w:tr>
      <w:tr w:rsidR="007C25FF" w:rsidRPr="007C25FF" w14:paraId="0667B51D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3A20EF8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Ret_FUND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1C911F3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Fundamental (Síndrome de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Rett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)</w:t>
            </w:r>
          </w:p>
        </w:tc>
      </w:tr>
      <w:tr w:rsidR="007C25FF" w:rsidRPr="007C25FF" w14:paraId="6E719608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539BC01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TDI_FUN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926540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Fundamental (Transtorno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esintegrativo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da Infância)</w:t>
            </w:r>
          </w:p>
        </w:tc>
      </w:tr>
      <w:tr w:rsidR="007C25FF" w:rsidRPr="007C25FF" w14:paraId="257C00E0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1695B1C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CON_FUN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07D22FA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Condutas típicas – Ensino Fundamental (Ensino Regular + Educação Especial)</w:t>
            </w:r>
          </w:p>
        </w:tc>
      </w:tr>
      <w:tr w:rsidR="007C25FF" w:rsidRPr="007C25FF" w14:paraId="3CA1D616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213A62F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OUT_FUN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57F3BCE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Outro – Ensino Fundamental (Ensino Regular + Educação Especial)</w:t>
            </w:r>
          </w:p>
        </w:tc>
      </w:tr>
      <w:tr w:rsidR="007C25FF" w:rsidRPr="007C25FF" w14:paraId="419EDB37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279ED55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TOT_EE_FUND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136C6D0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Condutas típicas – Educação de Jovens e Adultos (Ensino Regular + Educação Especial)</w:t>
            </w:r>
          </w:p>
        </w:tc>
      </w:tr>
      <w:tr w:rsidR="007C25FF" w:rsidRPr="007C25FF" w14:paraId="1572DC42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064C9FA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VIS_EJA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4494A46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Outro – Educação de Jovens e Adultos (Ensino Regular + Educação Especial)</w:t>
            </w:r>
          </w:p>
        </w:tc>
      </w:tr>
      <w:tr w:rsidR="007C25FF" w:rsidRPr="007C25FF" w14:paraId="0B37867B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72787A3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BVIS_EJA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12F63AB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Condutas típicas – Educação Profissional (Ensino Regular + Educação Especial)</w:t>
            </w:r>
          </w:p>
        </w:tc>
      </w:tr>
      <w:tr w:rsidR="007C25FF" w:rsidRPr="007C25FF" w14:paraId="5E79022E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C2EC3C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INTELECTUAL_EJA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591A3BE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Outro – Educação Profissional (Ensino Regular + Educação Especial)</w:t>
            </w:r>
          </w:p>
        </w:tc>
      </w:tr>
      <w:tr w:rsidR="007C25FF" w:rsidRPr="007C25FF" w14:paraId="23D1F79B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635582D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AUD_EJA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6288592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de Jovens e Adultos (Auditiva)</w:t>
            </w:r>
          </w:p>
        </w:tc>
      </w:tr>
      <w:tr w:rsidR="007C25FF" w:rsidRPr="007C25FF" w14:paraId="1393E9BA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4914AA2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BAUD_EJA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38CFB65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de Jovens e Adultos (Baixa Audição)</w:t>
            </w:r>
          </w:p>
        </w:tc>
      </w:tr>
      <w:tr w:rsidR="007C25FF" w:rsidRPr="007C25FF" w14:paraId="0A3E8768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2C7A332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Surdo_Cegueira_EJA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670A1E6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no Ensino de Jovens e Adultos (Surdo-Cegueira)</w:t>
            </w:r>
          </w:p>
        </w:tc>
      </w:tr>
      <w:tr w:rsidR="007C25FF" w:rsidRPr="007C25FF" w14:paraId="0DDBAB33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1BDD56A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FIS_EJA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552358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de Jovens e Adultos (Física)</w:t>
            </w:r>
          </w:p>
        </w:tc>
      </w:tr>
      <w:tr w:rsidR="007C25FF" w:rsidRPr="007C25FF" w14:paraId="46C7CB1D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3F43776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MEN_EJA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1A47926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no Ensino de Jovens e Adultos (Mental)</w:t>
            </w:r>
          </w:p>
        </w:tc>
      </w:tr>
      <w:tr w:rsidR="007C25FF" w:rsidRPr="007C25FF" w14:paraId="07E32B77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79C7E7A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Transtornos_EJA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050E125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no Ensino de Jovens e Adultos (Transtornos Globais)</w:t>
            </w:r>
          </w:p>
        </w:tc>
      </w:tr>
      <w:tr w:rsidR="007C25FF" w:rsidRPr="007C25FF" w14:paraId="1C0AF10B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3107381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Down_EJA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7D00A01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de Jovens e Adultos (Síndrome de Down)</w:t>
            </w:r>
          </w:p>
        </w:tc>
      </w:tr>
      <w:tr w:rsidR="007C25FF" w:rsidRPr="007C25FF" w14:paraId="63A5E03B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ACE068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MUL_EJA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7CDDCA4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de Jovens e Adultos (Deficiências Múltiplas)</w:t>
            </w:r>
          </w:p>
        </w:tc>
      </w:tr>
      <w:tr w:rsidR="007C25FF" w:rsidRPr="007C25FF" w14:paraId="5250156D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6D981A9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SUP_EJA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7F3FEC1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de Jovens e Adultos (Superdotação)</w:t>
            </w:r>
          </w:p>
        </w:tc>
      </w:tr>
      <w:tr w:rsidR="007C25FF" w:rsidRPr="007C25FF" w14:paraId="09CECD82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552DAE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Autismo_EJA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36A5984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de Jovens e Adultos (Autismo)</w:t>
            </w:r>
          </w:p>
        </w:tc>
      </w:tr>
      <w:tr w:rsidR="007C25FF" w:rsidRPr="007C25FF" w14:paraId="3025C398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5DAEAA2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Asperger_EJA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10C351C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de Jovens e Adultos (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Sindorme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de Asperger)</w:t>
            </w:r>
          </w:p>
        </w:tc>
      </w:tr>
      <w:tr w:rsidR="007C25FF" w:rsidRPr="007C25FF" w14:paraId="60BC068E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33CD78C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Ret_EJA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6CA067D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de Jovens e Adultos (Síndrome de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Rett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)</w:t>
            </w:r>
          </w:p>
        </w:tc>
      </w:tr>
      <w:tr w:rsidR="007C25FF" w:rsidRPr="007C25FF" w14:paraId="623625D8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28546DF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TDI_EJA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4A0CA58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o Ensino de Jovens e Adultos (Transtorno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esintegrativo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da Infância)</w:t>
            </w:r>
          </w:p>
        </w:tc>
      </w:tr>
      <w:tr w:rsidR="007C25FF" w:rsidRPr="007C25FF" w14:paraId="29CE2ABF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5256C37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CON_EJA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6595403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Condutas típicas – Educação de Jovens e Adultos (Ensino Regular + Educação Especial)</w:t>
            </w:r>
          </w:p>
        </w:tc>
      </w:tr>
      <w:tr w:rsidR="007C25FF" w:rsidRPr="007C25FF" w14:paraId="1207ED7E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654A98E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OUT_EJA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79D8ECF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Outro – Educação de Jovens e Adultos (Ensino Regular + Educação Especial)</w:t>
            </w:r>
          </w:p>
        </w:tc>
      </w:tr>
      <w:tr w:rsidR="007C25FF" w:rsidRPr="007C25FF" w14:paraId="67C89870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552EB6F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_EE_EJA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7C2D0FE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 com deficiência no Ensino de Jovens e Adultos</w:t>
            </w:r>
          </w:p>
        </w:tc>
      </w:tr>
      <w:tr w:rsidR="007C25FF" w:rsidRPr="007C25FF" w14:paraId="6DA7014A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158CFA7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VIS_EP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5C70C79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em Educação Profissional (Visão)</w:t>
            </w:r>
          </w:p>
        </w:tc>
      </w:tr>
      <w:tr w:rsidR="007C25FF" w:rsidRPr="007C25FF" w14:paraId="0A307DE0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3AE96E9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BVIS_EP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28456B4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em Educação Profissional (Baixa Visão)</w:t>
            </w:r>
          </w:p>
        </w:tc>
      </w:tr>
      <w:tr w:rsidR="007C25FF" w:rsidRPr="007C25FF" w14:paraId="3DC92FF1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0159A50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INTELECTUAL_EP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671C252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em Educação Profissional(Deficiência Intelectual)</w:t>
            </w:r>
          </w:p>
        </w:tc>
      </w:tr>
      <w:tr w:rsidR="007C25FF" w:rsidRPr="007C25FF" w14:paraId="062C7224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A41046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AUD_EP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5B527A5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em Educação Profissional (Auditiva)</w:t>
            </w:r>
          </w:p>
        </w:tc>
      </w:tr>
      <w:tr w:rsidR="007C25FF" w:rsidRPr="007C25FF" w14:paraId="53371B24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72237F5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EE_BAUD_EP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56D8B8D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em Educação Profissional (Baixa Audição)</w:t>
            </w:r>
          </w:p>
        </w:tc>
      </w:tr>
      <w:tr w:rsidR="007C25FF" w:rsidRPr="007C25FF" w14:paraId="40BF2DB1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04191F8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Surdo_Cegueira_EP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52DB43A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em Educação Profissional (Surdo-Cegueira)</w:t>
            </w:r>
          </w:p>
        </w:tc>
      </w:tr>
      <w:tr w:rsidR="007C25FF" w:rsidRPr="007C25FF" w14:paraId="255FD694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0148B8D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FIS_EP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5DE7EC4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em Educação Profissional (Física)</w:t>
            </w:r>
          </w:p>
        </w:tc>
      </w:tr>
      <w:tr w:rsidR="007C25FF" w:rsidRPr="007C25FF" w14:paraId="369A08FB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8B7C3F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MEN_EP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6CE55FD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em Educação Profissional (Mental)</w:t>
            </w:r>
          </w:p>
        </w:tc>
      </w:tr>
      <w:tr w:rsidR="007C25FF" w:rsidRPr="007C25FF" w14:paraId="24726374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4E574B3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Transtornos_EP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05EE5CF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em Educação Profissional (Transtornos Globais)</w:t>
            </w:r>
          </w:p>
        </w:tc>
      </w:tr>
      <w:tr w:rsidR="007C25FF" w:rsidRPr="007C25FF" w14:paraId="00A65643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535E113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Down_EP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5AC6332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em Educação Profissional (Síndrome de Down)</w:t>
            </w:r>
          </w:p>
        </w:tc>
      </w:tr>
      <w:tr w:rsidR="007C25FF" w:rsidRPr="007C25FF" w14:paraId="0E73A813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0848070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MUL_EP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4E437F3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em Educação Profissional (Deficiências Múltiplas)</w:t>
            </w:r>
          </w:p>
        </w:tc>
      </w:tr>
      <w:tr w:rsidR="007C25FF" w:rsidRPr="007C25FF" w14:paraId="7B4C1187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0603A94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SUP_EP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55821AD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em Educação Profissional (Superdotação)</w:t>
            </w:r>
          </w:p>
        </w:tc>
      </w:tr>
      <w:tr w:rsidR="007C25FF" w:rsidRPr="007C25FF" w14:paraId="72075992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3049521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Autismo_EP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07DE30E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em Educação Profissional (Autismo)</w:t>
            </w:r>
          </w:p>
        </w:tc>
      </w:tr>
      <w:tr w:rsidR="007C25FF" w:rsidRPr="007C25FF" w14:paraId="24181644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1F042AB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Asperger_EP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7DE70E2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em Educação Profissional (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Sindorme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de Asperger)</w:t>
            </w:r>
          </w:p>
        </w:tc>
      </w:tr>
      <w:tr w:rsidR="007C25FF" w:rsidRPr="007C25FF" w14:paraId="41584C2E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4B1AE57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Ret_EP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61E24AB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em Educação Profissional (Síndrome de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Rett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)</w:t>
            </w:r>
          </w:p>
        </w:tc>
      </w:tr>
      <w:tr w:rsidR="007C25FF" w:rsidRPr="007C25FF" w14:paraId="7E30A18C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736F5F6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TDI_EP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2AC7C7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em Educação Profissional (Transtorno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esintegrativo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da Infância)</w:t>
            </w:r>
          </w:p>
        </w:tc>
      </w:tr>
      <w:tr w:rsidR="007C25FF" w:rsidRPr="007C25FF" w14:paraId="40116267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2AB2656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CON_EP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18E90FD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Condutas típicas – Educação Profissional (Ensino Regular + Educação Especial)</w:t>
            </w:r>
          </w:p>
        </w:tc>
      </w:tr>
      <w:tr w:rsidR="007C25FF" w:rsidRPr="007C25FF" w14:paraId="416B76DA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75F8E53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OUT_EP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687DE94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unos com NEE – Outro – Educação Profissional (Ensino Regular + Educação Especial)</w:t>
            </w:r>
          </w:p>
        </w:tc>
      </w:tr>
      <w:tr w:rsidR="007C25FF" w:rsidRPr="007C25FF" w14:paraId="6EE99CAC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52BB612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_EE_EP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798B452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com deficiência em Educação Profissional</w:t>
            </w:r>
          </w:p>
        </w:tc>
      </w:tr>
      <w:tr w:rsidR="007C25FF" w:rsidRPr="007C25FF" w14:paraId="18B5978D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132C5DB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VIS_P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2813BFE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a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Pré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-Escola (Visão)</w:t>
            </w:r>
          </w:p>
        </w:tc>
      </w:tr>
      <w:tr w:rsidR="007C25FF" w:rsidRPr="007C25FF" w14:paraId="3C230B82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0983AA2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BVIS_P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1B23814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a Pré-Escola (Baixa Visão)</w:t>
            </w:r>
          </w:p>
        </w:tc>
      </w:tr>
      <w:tr w:rsidR="007C25FF" w:rsidRPr="007C25FF" w14:paraId="5267BAA4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277D531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AUD_P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0DE9838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a Pré-Escola (Deficiência Intelectual)</w:t>
            </w:r>
          </w:p>
        </w:tc>
      </w:tr>
      <w:tr w:rsidR="007C25FF" w:rsidRPr="007C25FF" w14:paraId="3D7BDF1C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7070154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BAUD_P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16EDD7C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a Pré-Escola (Auditiva)</w:t>
            </w:r>
          </w:p>
        </w:tc>
      </w:tr>
      <w:tr w:rsidR="007C25FF" w:rsidRPr="007C25FF" w14:paraId="1594F027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542B0BA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INTELECTUAL_P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26A5D9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a Pré-Escola (Baixa Audição)</w:t>
            </w:r>
          </w:p>
        </w:tc>
      </w:tr>
      <w:tr w:rsidR="007C25FF" w:rsidRPr="007C25FF" w14:paraId="254F4BFE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0DCDC58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Surdo_Cegueira_PRE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2A1FE98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na Pré-Escola (Surdo-Cegueira)</w:t>
            </w:r>
          </w:p>
        </w:tc>
      </w:tr>
      <w:tr w:rsidR="007C25FF" w:rsidRPr="007C25FF" w14:paraId="7E80587B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E23289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FIS_P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55D8F01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a Pré-Escola (Física)</w:t>
            </w:r>
          </w:p>
        </w:tc>
      </w:tr>
      <w:tr w:rsidR="007C25FF" w:rsidRPr="007C25FF" w14:paraId="7D568C73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1CCF5F9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MEN_P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5A9410D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na pré-Escola (Mental)</w:t>
            </w:r>
          </w:p>
        </w:tc>
      </w:tr>
      <w:tr w:rsidR="007C25FF" w:rsidRPr="007C25FF" w14:paraId="08BC1DEB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7C57062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Transtornos_PRE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3193A8B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na pré-Escola (Transtornos Globais)</w:t>
            </w:r>
          </w:p>
        </w:tc>
      </w:tr>
      <w:tr w:rsidR="007C25FF" w:rsidRPr="007C25FF" w14:paraId="320E7037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33D4850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Down_PRE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7AFF5FE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a Pré-Escola (Síndrome de Down)</w:t>
            </w:r>
          </w:p>
        </w:tc>
      </w:tr>
      <w:tr w:rsidR="007C25FF" w:rsidRPr="007C25FF" w14:paraId="54A33E68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EF3C56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MUL_P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8E9991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na Pré-Escola (Deficiências Múltiplas)</w:t>
            </w:r>
          </w:p>
        </w:tc>
      </w:tr>
      <w:tr w:rsidR="007C25FF" w:rsidRPr="007C25FF" w14:paraId="38566DD2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159DEBF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SUP_P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6671D71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a pré-Escola (Superdotação)</w:t>
            </w:r>
          </w:p>
        </w:tc>
      </w:tr>
      <w:tr w:rsidR="007C25FF" w:rsidRPr="007C25FF" w14:paraId="36836646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6BFD58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Autismo_PRE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687047E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a Pré-Escola (Autismo)</w:t>
            </w:r>
          </w:p>
        </w:tc>
      </w:tr>
      <w:tr w:rsidR="007C25FF" w:rsidRPr="007C25FF" w14:paraId="2C179981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69F760D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Asperger_PRE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524B415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a Pré-Escola (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Sindorme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de Asperger)</w:t>
            </w:r>
          </w:p>
        </w:tc>
      </w:tr>
      <w:tr w:rsidR="007C25FF" w:rsidRPr="007C25FF" w14:paraId="5017F667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2068A1F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Ret_PRE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691B1C4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a Pré-Escola (Síndrome de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Rett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)</w:t>
            </w:r>
          </w:p>
        </w:tc>
      </w:tr>
      <w:tr w:rsidR="007C25FF" w:rsidRPr="007C25FF" w14:paraId="42A7B6BF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4254B2D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EE_TDI_P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465EEC9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com deficiência  na Pré-Escola (Transtorno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esintegrativo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da Infância)</w:t>
            </w:r>
          </w:p>
        </w:tc>
      </w:tr>
      <w:tr w:rsidR="007C25FF" w:rsidRPr="007C25FF" w14:paraId="3755C79B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371A9F5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CON_P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35ECFC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lunos com NEE – Condutas típicas –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Pré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Escola (Ensino Regular + Educação Especial)</w:t>
            </w:r>
          </w:p>
        </w:tc>
      </w:tr>
      <w:tr w:rsidR="007C25FF" w:rsidRPr="007C25FF" w14:paraId="7698C7AB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70D755A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OUT_P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0FFCF6E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Alunos com NEE – Outro –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Pré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Escola (Ensino Regular + Educação Especial)</w:t>
            </w:r>
          </w:p>
        </w:tc>
      </w:tr>
      <w:tr w:rsidR="007C25FF" w:rsidRPr="007C25FF" w14:paraId="6909D202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5E30DD7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_EE_PR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13ACD8E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com deficiência na Pré-Escola</w:t>
            </w:r>
          </w:p>
        </w:tc>
      </w:tr>
      <w:tr w:rsidR="007C25FF" w:rsidRPr="007C25FF" w14:paraId="3E3C19E4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38CA8A7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_E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4D2FCF9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com deficiência</w:t>
            </w:r>
          </w:p>
        </w:tc>
      </w:tr>
      <w:tr w:rsidR="007C25FF" w:rsidRPr="007C25FF" w14:paraId="493514DF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22BA1C9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IPO_EE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58E7A1B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ipo de deficiência</w:t>
            </w:r>
          </w:p>
        </w:tc>
      </w:tr>
      <w:tr w:rsidR="007C25FF" w:rsidRPr="007C25FF" w14:paraId="134D7DAB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146E8BD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Creche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6FF7DFB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ducação Especial – Creche</w:t>
            </w:r>
          </w:p>
        </w:tc>
      </w:tr>
      <w:tr w:rsidR="007C25FF" w:rsidRPr="007C25FF" w14:paraId="109D9CFA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1EDAC00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</w:t>
            </w: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_Pre</w:t>
            </w:r>
            <w:proofErr w:type="spellEnd"/>
            <w:proofErr w:type="gram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4906454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Educação Especial –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Pré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Escola</w:t>
            </w:r>
          </w:p>
        </w:tc>
      </w:tr>
      <w:tr w:rsidR="007C25FF" w:rsidRPr="007C25FF" w14:paraId="1BBAF059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099BDBE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Fund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3B50899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ducação Especial – Ensino Fundamental</w:t>
            </w:r>
          </w:p>
        </w:tc>
      </w:tr>
      <w:tr w:rsidR="007C25FF" w:rsidRPr="007C25FF" w14:paraId="5D9EC37F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6DA34A4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Med</w:t>
            </w:r>
            <w:proofErr w:type="spellEnd"/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2C65EF6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ducação Especial – Ensino Médio</w:t>
            </w:r>
          </w:p>
        </w:tc>
      </w:tr>
      <w:tr w:rsidR="007C25FF" w:rsidRPr="007C25FF" w14:paraId="54189D77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2EBEC0F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EJA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66FEB2A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ducação Especial – Educação de Jovens e Adultos</w:t>
            </w:r>
          </w:p>
        </w:tc>
      </w:tr>
      <w:tr w:rsidR="007C25FF" w:rsidRPr="007C25FF" w14:paraId="2A6EC371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4F5DAE2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E_EP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57EFED4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ducação Especial – Educação Profissional</w:t>
            </w:r>
          </w:p>
        </w:tc>
      </w:tr>
      <w:tr w:rsidR="007C25FF" w:rsidRPr="007C25FF" w14:paraId="03CE1619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hideMark/>
          </w:tcPr>
          <w:p w14:paraId="764C892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LEDESP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hideMark/>
          </w:tcPr>
          <w:p w14:paraId="7137C6A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NA Educação Especial</w:t>
            </w:r>
          </w:p>
        </w:tc>
      </w:tr>
      <w:tr w:rsidR="007C25FF" w:rsidRPr="007C25FF" w14:paraId="7938F486" w14:textId="77777777" w:rsidTr="007C25FF">
        <w:tc>
          <w:tcPr>
            <w:tcW w:w="2547" w:type="dxa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hideMark/>
          </w:tcPr>
          <w:p w14:paraId="14326D9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_ALUNOS</w:t>
            </w:r>
          </w:p>
        </w:tc>
        <w:tc>
          <w:tcPr>
            <w:tcW w:w="6803" w:type="dxa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hideMark/>
          </w:tcPr>
          <w:p w14:paraId="6DA1F4C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geral de alunos</w:t>
            </w:r>
          </w:p>
        </w:tc>
      </w:tr>
    </w:tbl>
    <w:p w14:paraId="19099E5C" w14:textId="77777777" w:rsidR="007C25FF" w:rsidRDefault="007C25FF"/>
    <w:p w14:paraId="210CF5A2" w14:textId="77777777" w:rsidR="007C25FF" w:rsidRDefault="007C25FF" w:rsidP="007C25FF">
      <w:pPr>
        <w:pStyle w:val="Ttulo2"/>
        <w:spacing w:after="240"/>
      </w:pPr>
      <w:r>
        <w:t>Rendimento Escolar</w:t>
      </w: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2"/>
        <w:gridCol w:w="7228"/>
      </w:tblGrid>
      <w:tr w:rsidR="007C25FF" w:rsidRPr="007C25FF" w14:paraId="10C9ACCA" w14:textId="77777777" w:rsidTr="007C25FF">
        <w:trPr>
          <w:tblHeader/>
        </w:trPr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4F81BD" w:fill="4F81BD"/>
            <w:noWrap/>
            <w:hideMark/>
          </w:tcPr>
          <w:p w14:paraId="093802E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  <w:t>CAMPO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4F81BD" w:fill="4F81BD"/>
            <w:noWrap/>
            <w:vAlign w:val="bottom"/>
            <w:hideMark/>
          </w:tcPr>
          <w:p w14:paraId="44D3EA2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b/>
                <w:bCs/>
                <w:color w:val="FFFFFF"/>
                <w:lang w:eastAsia="pt-BR"/>
              </w:rPr>
              <w:t>DESCRIÇÃO</w:t>
            </w:r>
          </w:p>
        </w:tc>
      </w:tr>
      <w:tr w:rsidR="007C25FF" w:rsidRPr="007C25FF" w14:paraId="3A31B752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23F668B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ODMEC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3F1C428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ódigo INEP da escola (MEC)</w:t>
            </w:r>
          </w:p>
        </w:tc>
      </w:tr>
      <w:tr w:rsidR="007C25FF" w:rsidRPr="007C25FF" w14:paraId="1F295DD6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2052A30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NO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1D45F08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no da turma</w:t>
            </w:r>
          </w:p>
        </w:tc>
      </w:tr>
      <w:tr w:rsidR="007C25FF" w:rsidRPr="007C25FF" w14:paraId="58567789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110198B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NO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054C39E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no do censo</w:t>
            </w:r>
          </w:p>
        </w:tc>
      </w:tr>
      <w:tr w:rsidR="007C25FF" w:rsidRPr="007C25FF" w14:paraId="3A3A55C0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08349F1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EP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65C7BA1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ependência administrativa da escola</w:t>
            </w:r>
          </w:p>
        </w:tc>
      </w:tr>
      <w:tr w:rsidR="007C25FF" w:rsidRPr="007C25FF" w14:paraId="7C4A2156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AF8815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NOME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5A86B13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nome da Unidade Educacional</w:t>
            </w:r>
          </w:p>
        </w:tc>
      </w:tr>
      <w:tr w:rsidR="007C25FF" w:rsidRPr="007C25FF" w14:paraId="7580419A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2EDD89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SETEDU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399A74D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setor educacional</w:t>
            </w:r>
          </w:p>
        </w:tc>
      </w:tr>
      <w:tr w:rsidR="007C25FF" w:rsidRPr="007C25FF" w14:paraId="5F3793F9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54619C5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ISTRITO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3FB6B48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istrito da escola</w:t>
            </w:r>
          </w:p>
        </w:tc>
      </w:tr>
      <w:tr w:rsidR="007C25FF" w:rsidRPr="007C25FF" w14:paraId="2F4D0CB7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234B2D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SUBPREF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6ABEA85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subprefeitura da escola</w:t>
            </w:r>
          </w:p>
        </w:tc>
      </w:tr>
      <w:tr w:rsidR="007C25FF" w:rsidRPr="007C25FF" w14:paraId="79EFFEDA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9ED8CA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IRET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693A3AD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diretoria de educação</w:t>
            </w:r>
          </w:p>
        </w:tc>
      </w:tr>
      <w:tr w:rsidR="007C25FF" w:rsidRPr="007C25FF" w14:paraId="6BDCCAD3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0710EC9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ZONA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2F51B01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zona da cidade</w:t>
            </w:r>
          </w:p>
        </w:tc>
      </w:tr>
      <w:tr w:rsidR="007C25FF" w:rsidRPr="007C25FF" w14:paraId="3FB955AA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105DFF8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BAND9ANOS1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011FE5A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Fundamental de 9 anos no 1º ano</w:t>
            </w:r>
          </w:p>
        </w:tc>
      </w:tr>
      <w:tr w:rsidR="007C25FF" w:rsidRPr="007C25FF" w14:paraId="2E058305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4181E1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BAND9ANOS2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6C48558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Fundamental de 9 anos no 2º ano</w:t>
            </w:r>
          </w:p>
        </w:tc>
      </w:tr>
      <w:tr w:rsidR="007C25FF" w:rsidRPr="007C25FF" w14:paraId="423A25F4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2480172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BAND9ANOS3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61061AA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Fundamental de 9 anos no 3º ano</w:t>
            </w:r>
          </w:p>
        </w:tc>
      </w:tr>
      <w:tr w:rsidR="007C25FF" w:rsidRPr="007C25FF" w14:paraId="5E238458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BCEE9F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BAND9ANOS4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5BF1966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Fundamental de 9 anos no 4º ano</w:t>
            </w:r>
          </w:p>
        </w:tc>
      </w:tr>
      <w:tr w:rsidR="007C25FF" w:rsidRPr="007C25FF" w14:paraId="72BDEAD1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1399142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BAND9ANOS5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72A6595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Fundamental de 9 anos no 5º ano</w:t>
            </w:r>
          </w:p>
        </w:tc>
      </w:tr>
      <w:tr w:rsidR="007C25FF" w:rsidRPr="007C25FF" w14:paraId="23681D99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AE6452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BAND9ANOS6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6EF7619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Fundamental de 9 anos no 6º ano</w:t>
            </w:r>
          </w:p>
        </w:tc>
      </w:tr>
      <w:tr w:rsidR="007C25FF" w:rsidRPr="007C25FF" w14:paraId="421D5FE1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C44498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BAND9ANOS7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12C59CC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Fundamental de 9 anos no 7º ano</w:t>
            </w:r>
          </w:p>
        </w:tc>
      </w:tr>
      <w:tr w:rsidR="007C25FF" w:rsidRPr="007C25FF" w14:paraId="5AEA4E13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BF41AC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EFABAND9ANOS8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5EB4D8B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Fundamental de 9 anos no 8º ano</w:t>
            </w:r>
          </w:p>
        </w:tc>
      </w:tr>
      <w:tr w:rsidR="007C25FF" w:rsidRPr="007C25FF" w14:paraId="6A7BB375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9C2233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BAND9ANOS9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57CCE50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Fundamental de 9 anos no 9º ano</w:t>
            </w:r>
          </w:p>
        </w:tc>
      </w:tr>
      <w:tr w:rsidR="007C25FF" w:rsidRPr="007C25FF" w14:paraId="488FD6E0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26A06EE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BAND1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73CADD1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Fundamental de 8 anos no 1º ano</w:t>
            </w:r>
          </w:p>
        </w:tc>
      </w:tr>
      <w:tr w:rsidR="007C25FF" w:rsidRPr="007C25FF" w14:paraId="3ADFDC71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5133396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BAND2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352DD8B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Fundamental de 8 anos no 2º ano</w:t>
            </w:r>
          </w:p>
        </w:tc>
      </w:tr>
      <w:tr w:rsidR="007C25FF" w:rsidRPr="007C25FF" w14:paraId="2CA7F4B7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3918AD7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BAND3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02C3CD4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Fundamental de 8 anos no 3º ano</w:t>
            </w:r>
          </w:p>
        </w:tc>
      </w:tr>
      <w:tr w:rsidR="007C25FF" w:rsidRPr="007C25FF" w14:paraId="38F174A5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4263DFF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BAND4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0C94865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Fundamental de 8 anos no 4º ano</w:t>
            </w:r>
          </w:p>
        </w:tc>
      </w:tr>
      <w:tr w:rsidR="007C25FF" w:rsidRPr="007C25FF" w14:paraId="356E501D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22149FA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BAND5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0C3DAEF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Fundamental de 8 anos no 5º ano</w:t>
            </w:r>
          </w:p>
        </w:tc>
      </w:tr>
      <w:tr w:rsidR="007C25FF" w:rsidRPr="007C25FF" w14:paraId="42D0D14A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404313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BAND6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0FE0EC2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Fundamental de 8 anos no 6º ano</w:t>
            </w:r>
          </w:p>
        </w:tc>
      </w:tr>
      <w:tr w:rsidR="007C25FF" w:rsidRPr="007C25FF" w14:paraId="4FD20E4E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5FF9C90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BAND7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0CA2779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Fundamental de 8 anos no 7º ano</w:t>
            </w:r>
          </w:p>
        </w:tc>
      </w:tr>
      <w:tr w:rsidR="007C25FF" w:rsidRPr="007C25FF" w14:paraId="54FFF318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487BA04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BAND8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49BF8FE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Fundamental de 8 anos no 8º ano</w:t>
            </w:r>
          </w:p>
        </w:tc>
      </w:tr>
      <w:tr w:rsidR="007C25FF" w:rsidRPr="007C25FF" w14:paraId="556C8D92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A1DD4A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EF_ABAND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657505C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otal de alunos que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bandoram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o Ensino Fundamental</w:t>
            </w:r>
          </w:p>
        </w:tc>
      </w:tr>
      <w:tr w:rsidR="007C25FF" w:rsidRPr="007C25FF" w14:paraId="0DF25E87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407FFCC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PROV9ANOS1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0911E10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o Ensino Fundamental de 9 anos no 1º ano</w:t>
            </w:r>
          </w:p>
        </w:tc>
      </w:tr>
      <w:tr w:rsidR="007C25FF" w:rsidRPr="007C25FF" w14:paraId="1661122D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26210F2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PROV9ANOS2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5D4E0D4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o Ensino Fundamental de 9 anos no 2º ano</w:t>
            </w:r>
          </w:p>
        </w:tc>
      </w:tr>
      <w:tr w:rsidR="007C25FF" w:rsidRPr="007C25FF" w14:paraId="4FB0CEDF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2502FB9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PROV9ANOS3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7E7AFFB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o Ensino Fundamental de 9 anos no 3º ano</w:t>
            </w:r>
          </w:p>
        </w:tc>
      </w:tr>
      <w:tr w:rsidR="007C25FF" w:rsidRPr="007C25FF" w14:paraId="11D21669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CFD0E4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PROV9ANOS4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2319049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o Ensino Fundamental de 9 anos no 4º ano</w:t>
            </w:r>
          </w:p>
        </w:tc>
      </w:tr>
      <w:tr w:rsidR="007C25FF" w:rsidRPr="007C25FF" w14:paraId="1A76008C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43B26FC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PROV9ANOS5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2F779AA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o Ensino Fundamental de 9 anos no 5º ano</w:t>
            </w:r>
          </w:p>
        </w:tc>
      </w:tr>
      <w:tr w:rsidR="007C25FF" w:rsidRPr="007C25FF" w14:paraId="26B3C97E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3BFFAD9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PROV9ANOS6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5AB32C3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o Ensino Fundamental de 9 anos no 6º ano</w:t>
            </w:r>
          </w:p>
        </w:tc>
      </w:tr>
      <w:tr w:rsidR="007C25FF" w:rsidRPr="007C25FF" w14:paraId="2D8CE58F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5A45B14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PROV9ANOS7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3EADD33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o Ensino Fundamental de 9 anos no 7º ano</w:t>
            </w:r>
          </w:p>
        </w:tc>
      </w:tr>
      <w:tr w:rsidR="007C25FF" w:rsidRPr="007C25FF" w14:paraId="7734FE87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114F6D1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PROV9ANOS8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2F19433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o Ensino Fundamental de 9 anos no 8º ano</w:t>
            </w:r>
          </w:p>
        </w:tc>
      </w:tr>
      <w:tr w:rsidR="007C25FF" w:rsidRPr="007C25FF" w14:paraId="059E5A9D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471587E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PROV9ANOS9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200BF40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o Ensino Fundamental de 9 anos no 9º ano</w:t>
            </w:r>
          </w:p>
        </w:tc>
      </w:tr>
      <w:tr w:rsidR="007C25FF" w:rsidRPr="007C25FF" w14:paraId="7A8E2300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2706DBE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PROV1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4D2E0BF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o Ensino Fundamental de 8 anos no 1º ano</w:t>
            </w:r>
          </w:p>
        </w:tc>
      </w:tr>
      <w:tr w:rsidR="007C25FF" w:rsidRPr="007C25FF" w14:paraId="4FD6D8CB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9E1A52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PROV2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208956E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o Ensino Fundamental de 8 anos no 2º ano</w:t>
            </w:r>
          </w:p>
        </w:tc>
      </w:tr>
      <w:tr w:rsidR="007C25FF" w:rsidRPr="007C25FF" w14:paraId="5431726E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0047C28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PROV3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5BFEACA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o Ensino Fundamental de 8 anos no 3º ano</w:t>
            </w:r>
          </w:p>
        </w:tc>
      </w:tr>
      <w:tr w:rsidR="007C25FF" w:rsidRPr="007C25FF" w14:paraId="20214BB5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07FFDB4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PROV4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7D8CDDA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o Ensino Fundamental de 8 anos no 4º ano</w:t>
            </w:r>
          </w:p>
        </w:tc>
      </w:tr>
      <w:tr w:rsidR="007C25FF" w:rsidRPr="007C25FF" w14:paraId="4AEAFC74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38621D0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PROV5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2700207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o Ensino Fundamental de 8 anos no 5º ano</w:t>
            </w:r>
          </w:p>
        </w:tc>
      </w:tr>
      <w:tr w:rsidR="007C25FF" w:rsidRPr="007C25FF" w14:paraId="2E29CC28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3E3CBF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PROV6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4514130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o Ensino Fundamental de 8 anos no 6º ano</w:t>
            </w:r>
          </w:p>
        </w:tc>
      </w:tr>
      <w:tr w:rsidR="007C25FF" w:rsidRPr="007C25FF" w14:paraId="52DE466B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1489D64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PROV7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06ED262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o Ensino Fundamental de 8 anos no 7º ano</w:t>
            </w:r>
          </w:p>
        </w:tc>
      </w:tr>
      <w:tr w:rsidR="007C25FF" w:rsidRPr="007C25FF" w14:paraId="3785E491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44047F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APROV8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2114D6E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o Ensino Fundamental de 8 anos no 8º ano</w:t>
            </w:r>
          </w:p>
        </w:tc>
      </w:tr>
      <w:tr w:rsidR="007C25FF" w:rsidRPr="007C25FF" w14:paraId="7323C171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269E576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EF_APROV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238CFF1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aprovados no Ensino Fundamental</w:t>
            </w:r>
          </w:p>
        </w:tc>
      </w:tr>
      <w:tr w:rsidR="007C25FF" w:rsidRPr="007C25FF" w14:paraId="0568108B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DC0F7F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REPROV9ANOS1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2EF4EE5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o Ensino Fundamental de 9 anos no 1º ano</w:t>
            </w:r>
          </w:p>
        </w:tc>
      </w:tr>
      <w:tr w:rsidR="007C25FF" w:rsidRPr="007C25FF" w14:paraId="7F013588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044F59E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REPROV9ANOS2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733979C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o Ensino Fundamental de 9 anos no 2º ano</w:t>
            </w:r>
          </w:p>
        </w:tc>
      </w:tr>
      <w:tr w:rsidR="007C25FF" w:rsidRPr="007C25FF" w14:paraId="6C5557ED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C6FA0C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REPROV9ANOS3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11790F8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o Ensino Fundamental de 9 anos no 3º ano</w:t>
            </w:r>
          </w:p>
        </w:tc>
      </w:tr>
      <w:tr w:rsidR="007C25FF" w:rsidRPr="007C25FF" w14:paraId="1E84B0FD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211B0D8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REPROV9ANOS4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25E35D7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o Ensino Fundamental de 9 anos no 4º ano</w:t>
            </w:r>
          </w:p>
        </w:tc>
      </w:tr>
      <w:tr w:rsidR="007C25FF" w:rsidRPr="007C25FF" w14:paraId="48603933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38693D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REPROV9ANOS5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3CE2158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o Ensino Fundamental de 9 anos no 5º ano</w:t>
            </w:r>
          </w:p>
        </w:tc>
      </w:tr>
      <w:tr w:rsidR="007C25FF" w:rsidRPr="007C25FF" w14:paraId="5F66079C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2E7F47F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REPROV9ANOS6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63F8EB4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o Ensino Fundamental de 9 anos no 6º ano</w:t>
            </w:r>
          </w:p>
        </w:tc>
      </w:tr>
      <w:tr w:rsidR="007C25FF" w:rsidRPr="007C25FF" w14:paraId="60956A4C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83ED43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EFREPROV9ANOS7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4D5F6AE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o Ensino Fundamental de 9 anos no 7º ano</w:t>
            </w:r>
          </w:p>
        </w:tc>
      </w:tr>
      <w:tr w:rsidR="007C25FF" w:rsidRPr="007C25FF" w14:paraId="68DA3CF1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5F1BD6E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REPROV9ANOS8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4A1027F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o Ensino Fundamental de 9 anos no 8º ano</w:t>
            </w:r>
          </w:p>
        </w:tc>
      </w:tr>
      <w:tr w:rsidR="007C25FF" w:rsidRPr="007C25FF" w14:paraId="22D67430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1760E05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REPROV9ANOS9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7A8A331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o Ensino Fundamental de 9 anos no 9º ano</w:t>
            </w:r>
          </w:p>
        </w:tc>
      </w:tr>
      <w:tr w:rsidR="007C25FF" w:rsidRPr="007C25FF" w14:paraId="5BDD945C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18341AE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REPROV1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21F8ABA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o Ensino Fundamental de 8 anos no 1º ano</w:t>
            </w:r>
          </w:p>
        </w:tc>
      </w:tr>
      <w:tr w:rsidR="007C25FF" w:rsidRPr="007C25FF" w14:paraId="54FEC72F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5E9168D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REPROV2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0B6FA44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o Ensino Fundamental de 8 anos no 2º ano</w:t>
            </w:r>
          </w:p>
        </w:tc>
      </w:tr>
      <w:tr w:rsidR="007C25FF" w:rsidRPr="007C25FF" w14:paraId="54BB3F11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D2C2C2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REPROV3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32A73C2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o Ensino Fundamental de 8 anos no 3º ano</w:t>
            </w:r>
          </w:p>
        </w:tc>
      </w:tr>
      <w:tr w:rsidR="007C25FF" w:rsidRPr="007C25FF" w14:paraId="19871751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2E6F510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REPROV4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7F84824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o Ensino Fundamental de 8 anos no 4º ano</w:t>
            </w:r>
          </w:p>
        </w:tc>
      </w:tr>
      <w:tr w:rsidR="007C25FF" w:rsidRPr="007C25FF" w14:paraId="7B7774D8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E964E5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REPROV5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17498B7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o Ensino Fundamental de 8 anos no 5º ano</w:t>
            </w:r>
          </w:p>
        </w:tc>
      </w:tr>
      <w:tr w:rsidR="007C25FF" w:rsidRPr="007C25FF" w14:paraId="1B797C75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0CA79E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REPROV6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62B3816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o Ensino Fundamental de 8 anos no 6º ano</w:t>
            </w:r>
          </w:p>
        </w:tc>
      </w:tr>
      <w:tr w:rsidR="007C25FF" w:rsidRPr="007C25FF" w14:paraId="343A58ED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1EA8550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REPROV7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3AD2635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o Ensino Fundamental de 8 anos no 7º ano</w:t>
            </w:r>
          </w:p>
        </w:tc>
      </w:tr>
      <w:tr w:rsidR="007C25FF" w:rsidRPr="007C25FF" w14:paraId="311E6619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3D723EC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FREPROV8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62DF71D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o Ensino Fundamental de 8 anos no 8º ano</w:t>
            </w:r>
          </w:p>
        </w:tc>
      </w:tr>
      <w:tr w:rsidR="007C25FF" w:rsidRPr="007C25FF" w14:paraId="2D030241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63F9AA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EF_REPROV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011C129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reprovados no Ensino Fundamental</w:t>
            </w:r>
          </w:p>
        </w:tc>
      </w:tr>
      <w:tr w:rsidR="007C25FF" w:rsidRPr="007C25FF" w14:paraId="1C15CD6D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77A3CB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ONCLUINTES_EF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5777702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concluintes no Ensino Fundamental</w:t>
            </w:r>
          </w:p>
        </w:tc>
      </w:tr>
      <w:tr w:rsidR="007C25FF" w:rsidRPr="007C25FF" w14:paraId="32B3738E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0B7698D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MABAND1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5FD2BD4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Médio no 1º ano</w:t>
            </w:r>
          </w:p>
        </w:tc>
      </w:tr>
      <w:tr w:rsidR="007C25FF" w:rsidRPr="007C25FF" w14:paraId="36F1C827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2964DB9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MABAND2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1D49E56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Médio no 2º ano</w:t>
            </w:r>
          </w:p>
        </w:tc>
      </w:tr>
      <w:tr w:rsidR="007C25FF" w:rsidRPr="007C25FF" w14:paraId="153E7CEB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4985B0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MABAND3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13EA0E9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Médio no 3º ano</w:t>
            </w:r>
          </w:p>
        </w:tc>
      </w:tr>
      <w:tr w:rsidR="007C25FF" w:rsidRPr="007C25FF" w14:paraId="5574698C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194AF07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MABAND4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6AF85F7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Médio no 4º ano</w:t>
            </w:r>
          </w:p>
        </w:tc>
      </w:tr>
      <w:tr w:rsidR="007C25FF" w:rsidRPr="007C25FF" w14:paraId="2B93A101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E01F49A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_EM_ABAND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5C11A27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total de alunos que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bandoram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o Ensino Médio</w:t>
            </w:r>
          </w:p>
        </w:tc>
      </w:tr>
      <w:tr w:rsidR="007C25FF" w:rsidRPr="007C25FF" w14:paraId="1EA86E7D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5994660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MREPROV1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2D1BCD8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o Ensino Médio no 1º ano</w:t>
            </w:r>
          </w:p>
        </w:tc>
      </w:tr>
      <w:tr w:rsidR="007C25FF" w:rsidRPr="007C25FF" w14:paraId="41AF4C0E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3EA37EF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MREPROV2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214A7D2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o Ensino Médio no 2º ano</w:t>
            </w:r>
          </w:p>
        </w:tc>
      </w:tr>
      <w:tr w:rsidR="007C25FF" w:rsidRPr="007C25FF" w14:paraId="790402AC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D05929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MREPROV3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59D5C56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o Ensino Médio no 3º ano</w:t>
            </w:r>
          </w:p>
        </w:tc>
      </w:tr>
      <w:tr w:rsidR="007C25FF" w:rsidRPr="007C25FF" w14:paraId="617230C6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29E7680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MREPROV4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2D8EFC4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o Ensino Médio no 4º ano</w:t>
            </w:r>
          </w:p>
        </w:tc>
      </w:tr>
      <w:tr w:rsidR="007C25FF" w:rsidRPr="007C25FF" w14:paraId="54A50A76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4C6001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_EM_REPROV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6AFF066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reprovados no Ensino Médio</w:t>
            </w:r>
          </w:p>
        </w:tc>
      </w:tr>
      <w:tr w:rsidR="007C25FF" w:rsidRPr="007C25FF" w14:paraId="5F69A35D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5A8F2C81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MAPROV1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41AB305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o Ensino Médio no 1º ano</w:t>
            </w:r>
          </w:p>
        </w:tc>
      </w:tr>
      <w:tr w:rsidR="007C25FF" w:rsidRPr="007C25FF" w14:paraId="1CDFB067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2ACFE0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MAPROV2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7199305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o Ensino Médio no 2º ano</w:t>
            </w:r>
          </w:p>
        </w:tc>
      </w:tr>
      <w:tr w:rsidR="007C25FF" w:rsidRPr="007C25FF" w14:paraId="2C529D80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C7F2793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MAPROV3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451E092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o Ensino Médio no 3º ano</w:t>
            </w:r>
          </w:p>
        </w:tc>
      </w:tr>
      <w:tr w:rsidR="007C25FF" w:rsidRPr="007C25FF" w14:paraId="0BC6C144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870FA0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MAPROV4S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21351080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o Ensino Médio no 4º ano</w:t>
            </w:r>
          </w:p>
        </w:tc>
      </w:tr>
      <w:tr w:rsidR="007C25FF" w:rsidRPr="007C25FF" w14:paraId="55F7EED9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2F0FB1C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_EM_APROV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51DE3DD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provados no Ensino Médio</w:t>
            </w:r>
          </w:p>
        </w:tc>
      </w:tr>
      <w:tr w:rsidR="007C25FF" w:rsidRPr="007C25FF" w14:paraId="0640A92C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2392D11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ONCLUINTES_EM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526BA25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oncluintes no Ensino Médio</w:t>
            </w:r>
          </w:p>
        </w:tc>
      </w:tr>
      <w:tr w:rsidR="007C25FF" w:rsidRPr="007C25FF" w14:paraId="46349CCE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9A6B93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CONCLUINTES_EJA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0C1CC16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concluintes na Educação de Jovens e Adultos</w:t>
            </w:r>
          </w:p>
        </w:tc>
      </w:tr>
      <w:tr w:rsidR="007C25FF" w:rsidRPr="007C25FF" w14:paraId="6680DE93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B70657F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PAPROV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51F2B11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as escolas particulares</w:t>
            </w:r>
          </w:p>
        </w:tc>
      </w:tr>
      <w:tr w:rsidR="007C25FF" w:rsidRPr="007C25FF" w14:paraId="589F656A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8E7AD14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PREPROV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6AE7C5E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as escolas particulares</w:t>
            </w:r>
          </w:p>
        </w:tc>
      </w:tr>
      <w:tr w:rsidR="007C25FF" w:rsidRPr="007C25FF" w14:paraId="40766766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7602662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PABAND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5515CD6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quantidade de alunos que </w:t>
            </w:r>
            <w:proofErr w:type="spell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abandoram</w:t>
            </w:r>
            <w:proofErr w:type="spell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s escolas particulares</w:t>
            </w:r>
          </w:p>
        </w:tc>
      </w:tr>
      <w:tr w:rsidR="007C25FF" w:rsidRPr="007C25FF" w14:paraId="31A615CA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1969929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JAIABAND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022A73B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a Educação de Jovens e Adultos no 1º ano</w:t>
            </w:r>
          </w:p>
        </w:tc>
      </w:tr>
      <w:tr w:rsidR="007C25FF" w:rsidRPr="007C25FF" w14:paraId="538B6D69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4B9EA5D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JAIAPROV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204D60E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a Educação de Jovens e Adultos no 1º ano</w:t>
            </w:r>
          </w:p>
        </w:tc>
      </w:tr>
      <w:tr w:rsidR="007C25FF" w:rsidRPr="007C25FF" w14:paraId="7A820CFC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26F139C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JAIREPROV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0F42389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a Educação de Jovens e Adultos no 1º ano</w:t>
            </w:r>
          </w:p>
        </w:tc>
      </w:tr>
      <w:tr w:rsidR="007C25FF" w:rsidRPr="007C25FF" w14:paraId="2DF326D5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A3923B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JAITOTAL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2D1C339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na Educação de Jovens e Adultos no 1º ano</w:t>
            </w:r>
          </w:p>
        </w:tc>
      </w:tr>
      <w:tr w:rsidR="007C25FF" w:rsidRPr="007C25FF" w14:paraId="793B33CB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4257518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JAIIABAND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0C0A1102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que abandonaram a Educação de Jovens e Adultos no 2º ano</w:t>
            </w:r>
          </w:p>
        </w:tc>
      </w:tr>
      <w:tr w:rsidR="007C25FF" w:rsidRPr="007C25FF" w14:paraId="43C30F47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F3EEA2E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JAIIAPROV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5BAAD53B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aprovados na Educação de Jovens e Adultos no 2º ano</w:t>
            </w:r>
          </w:p>
        </w:tc>
      </w:tr>
      <w:tr w:rsidR="007C25FF" w:rsidRPr="007C25FF" w14:paraId="6308BEDB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2D2DDE47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JAIIREPROV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53B50835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quantidade de alunos reprovados na Educação de Jovens e Adultos no 2º ano</w:t>
            </w:r>
          </w:p>
        </w:tc>
      </w:tr>
      <w:tr w:rsidR="007C25FF" w:rsidRPr="007C25FF" w14:paraId="53D8AAE7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DCE6F1" w:fill="DCE6F1"/>
            <w:noWrap/>
            <w:vAlign w:val="bottom"/>
            <w:hideMark/>
          </w:tcPr>
          <w:p w14:paraId="618EBD16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JAIITOTAL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DCE6F1" w:fill="DCE6F1"/>
            <w:noWrap/>
            <w:vAlign w:val="bottom"/>
            <w:hideMark/>
          </w:tcPr>
          <w:p w14:paraId="3BF8D38D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de alunos na Educação de Jovens e Adultos no 2º ano</w:t>
            </w:r>
          </w:p>
        </w:tc>
      </w:tr>
      <w:tr w:rsidR="007C25FF" w:rsidRPr="007C25FF" w14:paraId="1061DDD8" w14:textId="77777777" w:rsidTr="007C25FF">
        <w:tc>
          <w:tcPr>
            <w:tcW w:w="1135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3A21423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EJATOTAL</w:t>
            </w:r>
          </w:p>
        </w:tc>
        <w:tc>
          <w:tcPr>
            <w:tcW w:w="3865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28F66A89" w14:textId="77777777" w:rsidR="007C25FF" w:rsidRPr="007C25FF" w:rsidRDefault="007C25FF" w:rsidP="007C25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proofErr w:type="gramStart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>total  de</w:t>
            </w:r>
            <w:proofErr w:type="gramEnd"/>
            <w:r w:rsidRPr="007C25FF">
              <w:rPr>
                <w:rFonts w:ascii="Calibri" w:eastAsia="Times New Roman" w:hAnsi="Calibri" w:cs="Calibri"/>
                <w:color w:val="000000"/>
                <w:lang w:eastAsia="pt-BR"/>
              </w:rPr>
              <w:t xml:space="preserve"> alunos na Educação de Jovens e Adultos </w:t>
            </w:r>
          </w:p>
        </w:tc>
      </w:tr>
    </w:tbl>
    <w:p w14:paraId="1588534E" w14:textId="77777777" w:rsidR="007C25FF" w:rsidRDefault="007C25FF"/>
    <w:sectPr w:rsidR="007C25FF" w:rsidSect="004D2C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TU3NrAwNDY0NLdU0lEKTi0uzszPAykwrAUAxJfZKSwAAAA="/>
  </w:docVars>
  <w:rsids>
    <w:rsidRoot w:val="007C25FF"/>
    <w:rsid w:val="0011016F"/>
    <w:rsid w:val="004D2C1C"/>
    <w:rsid w:val="007C25FF"/>
    <w:rsid w:val="00E51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5C0C12"/>
  <w15:chartTrackingRefBased/>
  <w15:docId w15:val="{FBC6A521-C5EB-4643-A54A-654F4C7C7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C25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7C25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7C25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7C25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7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4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3</Pages>
  <Words>5231</Words>
  <Characters>28249</Characters>
  <Application>Microsoft Office Word</Application>
  <DocSecurity>0</DocSecurity>
  <Lines>235</Lines>
  <Paragraphs>66</Paragraphs>
  <ScaleCrop>false</ScaleCrop>
  <Company/>
  <LinksUpToDate>false</LinksUpToDate>
  <CharactersWithSpaces>3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ter Moreno</dc:creator>
  <cp:keywords/>
  <dc:description/>
  <cp:lastModifiedBy>Valter Moreno</cp:lastModifiedBy>
  <cp:revision>1</cp:revision>
  <dcterms:created xsi:type="dcterms:W3CDTF">2019-08-16T19:02:00Z</dcterms:created>
  <dcterms:modified xsi:type="dcterms:W3CDTF">2019-08-16T19:10:00Z</dcterms:modified>
</cp:coreProperties>
</file>